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E8058" w14:textId="37D43766" w:rsidR="00C51084" w:rsidRPr="008B4EB7" w:rsidRDefault="008B4EB7" w:rsidP="00C51084">
      <w:pPr>
        <w:jc w:val="center"/>
        <w:rPr>
          <w:b/>
          <w:bCs/>
          <w:sz w:val="32"/>
          <w:szCs w:val="32"/>
        </w:rPr>
      </w:pPr>
      <w:r w:rsidRPr="008B4EB7">
        <w:rPr>
          <w:b/>
          <w:bCs/>
          <w:sz w:val="32"/>
          <w:szCs w:val="32"/>
        </w:rPr>
        <w:t>ANALYZING THE DISNEYLAND REVIEWS</w:t>
      </w:r>
    </w:p>
    <w:p w14:paraId="221E69E4" w14:textId="77777777" w:rsidR="00C51084" w:rsidRDefault="00C51084" w:rsidP="00C51084">
      <w:pPr>
        <w:rPr>
          <w:b/>
          <w:bCs/>
        </w:rPr>
      </w:pPr>
    </w:p>
    <w:p w14:paraId="03D112F8" w14:textId="77777777" w:rsidR="00C51084" w:rsidRPr="008B4EB7" w:rsidRDefault="00C51084" w:rsidP="00C51084">
      <w:pPr>
        <w:rPr>
          <w:b/>
          <w:bCs/>
          <w:sz w:val="28"/>
          <w:szCs w:val="28"/>
          <w:u w:val="single"/>
        </w:rPr>
      </w:pPr>
      <w:r w:rsidRPr="008B4EB7">
        <w:rPr>
          <w:b/>
          <w:bCs/>
          <w:sz w:val="28"/>
          <w:szCs w:val="28"/>
          <w:u w:val="single"/>
        </w:rPr>
        <w:t>ABOUT THE DATA</w:t>
      </w:r>
    </w:p>
    <w:p w14:paraId="06D15DFC" w14:textId="009DD067" w:rsidR="00C51084" w:rsidRDefault="00C51084" w:rsidP="00C51084">
      <w:r>
        <w:t>M</w:t>
      </w:r>
      <w:r w:rsidRPr="000B6910">
        <w:t xml:space="preserve">y dataset comprises information on user reviews of three </w:t>
      </w:r>
      <w:r>
        <w:t xml:space="preserve">different </w:t>
      </w:r>
      <w:r w:rsidR="00E22473" w:rsidRPr="000B6910">
        <w:t>Disney Park</w:t>
      </w:r>
      <w:r w:rsidRPr="000B6910">
        <w:t xml:space="preserve"> </w:t>
      </w:r>
      <w:r>
        <w:t xml:space="preserve">branches, through the years 2010 to 2019. The three different </w:t>
      </w:r>
      <w:r w:rsidR="00E22473">
        <w:t>Disney Park</w:t>
      </w:r>
      <w:r>
        <w:t xml:space="preserve"> locations are California, Hongkong, and Paris. I have collected this dataset from Kaggle (</w:t>
      </w:r>
      <w:hyperlink r:id="rId8" w:history="1">
        <w:r w:rsidRPr="00C133E4">
          <w:rPr>
            <w:rStyle w:val="Hyperlink"/>
          </w:rPr>
          <w:t>LINK</w:t>
        </w:r>
      </w:hyperlink>
      <w:r>
        <w:t>).</w:t>
      </w:r>
    </w:p>
    <w:p w14:paraId="290F2E44" w14:textId="77777777" w:rsidR="00C51084" w:rsidRDefault="00C51084" w:rsidP="00C51084">
      <w:r>
        <w:t>This dataset contains a total of 42,657 records and 6 attributes.</w:t>
      </w:r>
    </w:p>
    <w:p w14:paraId="466EB680" w14:textId="77777777" w:rsidR="00C51084" w:rsidRPr="008B4EB7" w:rsidRDefault="00C51084" w:rsidP="00C51084">
      <w:pPr>
        <w:rPr>
          <w:b/>
          <w:bCs/>
          <w:sz w:val="28"/>
          <w:szCs w:val="28"/>
          <w:u w:val="single"/>
        </w:rPr>
      </w:pPr>
      <w:r w:rsidRPr="008B4EB7">
        <w:rPr>
          <w:b/>
          <w:bCs/>
          <w:sz w:val="28"/>
          <w:szCs w:val="28"/>
          <w:u w:val="single"/>
        </w:rPr>
        <w:t>DATA DICTIONARY</w:t>
      </w:r>
    </w:p>
    <w:tbl>
      <w:tblPr>
        <w:tblStyle w:val="TableGrid"/>
        <w:tblW w:w="0" w:type="auto"/>
        <w:tblLook w:val="04A0" w:firstRow="1" w:lastRow="0" w:firstColumn="1" w:lastColumn="0" w:noHBand="0" w:noVBand="1"/>
      </w:tblPr>
      <w:tblGrid>
        <w:gridCol w:w="3116"/>
        <w:gridCol w:w="3117"/>
        <w:gridCol w:w="3117"/>
      </w:tblGrid>
      <w:tr w:rsidR="00C51084" w14:paraId="16E6B1BC" w14:textId="77777777" w:rsidTr="007C39D8">
        <w:tc>
          <w:tcPr>
            <w:tcW w:w="3116" w:type="dxa"/>
          </w:tcPr>
          <w:p w14:paraId="205C3780" w14:textId="77777777" w:rsidR="00C51084" w:rsidRDefault="00C51084" w:rsidP="007C39D8">
            <w:pPr>
              <w:jc w:val="center"/>
            </w:pPr>
            <w:r w:rsidRPr="004B52C5">
              <w:rPr>
                <w:b/>
                <w:bCs/>
                <w:sz w:val="24"/>
                <w:szCs w:val="24"/>
              </w:rPr>
              <w:t>ATTRIBUTES</w:t>
            </w:r>
          </w:p>
        </w:tc>
        <w:tc>
          <w:tcPr>
            <w:tcW w:w="3117" w:type="dxa"/>
          </w:tcPr>
          <w:p w14:paraId="0CC9EBAA" w14:textId="77777777" w:rsidR="00C51084" w:rsidRDefault="00C51084" w:rsidP="007C39D8">
            <w:pPr>
              <w:jc w:val="center"/>
            </w:pPr>
            <w:r w:rsidRPr="004B52C5">
              <w:rPr>
                <w:b/>
                <w:bCs/>
                <w:sz w:val="24"/>
                <w:szCs w:val="24"/>
              </w:rPr>
              <w:t>DESCRIPTION</w:t>
            </w:r>
          </w:p>
        </w:tc>
        <w:tc>
          <w:tcPr>
            <w:tcW w:w="3117" w:type="dxa"/>
          </w:tcPr>
          <w:p w14:paraId="39629B25" w14:textId="77777777" w:rsidR="00C51084" w:rsidRDefault="00C51084" w:rsidP="007C39D8">
            <w:pPr>
              <w:jc w:val="center"/>
            </w:pPr>
            <w:r w:rsidRPr="004B52C5">
              <w:rPr>
                <w:b/>
                <w:bCs/>
                <w:sz w:val="24"/>
                <w:szCs w:val="24"/>
              </w:rPr>
              <w:t>ATTRIBUTE TYPE</w:t>
            </w:r>
          </w:p>
        </w:tc>
      </w:tr>
      <w:tr w:rsidR="00C51084" w14:paraId="30D9DAEF" w14:textId="77777777" w:rsidTr="007C39D8">
        <w:tc>
          <w:tcPr>
            <w:tcW w:w="3116" w:type="dxa"/>
          </w:tcPr>
          <w:p w14:paraId="2B3D443A" w14:textId="77777777" w:rsidR="00C51084" w:rsidRDefault="00C51084" w:rsidP="007C39D8">
            <w:pPr>
              <w:jc w:val="center"/>
            </w:pPr>
            <w:r>
              <w:t>Review_ID</w:t>
            </w:r>
          </w:p>
        </w:tc>
        <w:tc>
          <w:tcPr>
            <w:tcW w:w="3117" w:type="dxa"/>
          </w:tcPr>
          <w:p w14:paraId="686F311F" w14:textId="77777777" w:rsidR="00C51084" w:rsidRDefault="00C51084" w:rsidP="007C39D8">
            <w:pPr>
              <w:jc w:val="center"/>
            </w:pPr>
            <w:r>
              <w:t>Unique reviewer ID</w:t>
            </w:r>
          </w:p>
        </w:tc>
        <w:tc>
          <w:tcPr>
            <w:tcW w:w="3117" w:type="dxa"/>
          </w:tcPr>
          <w:p w14:paraId="0CBC5A1E" w14:textId="77777777" w:rsidR="00C51084" w:rsidRDefault="00C51084" w:rsidP="007C39D8">
            <w:pPr>
              <w:jc w:val="center"/>
            </w:pPr>
            <w:r>
              <w:t>Integer</w:t>
            </w:r>
          </w:p>
        </w:tc>
      </w:tr>
      <w:tr w:rsidR="00C51084" w14:paraId="25F06095" w14:textId="77777777" w:rsidTr="007C39D8">
        <w:tc>
          <w:tcPr>
            <w:tcW w:w="3116" w:type="dxa"/>
          </w:tcPr>
          <w:p w14:paraId="30B0D8D8" w14:textId="77777777" w:rsidR="00C51084" w:rsidRDefault="00C51084" w:rsidP="007C39D8">
            <w:pPr>
              <w:jc w:val="center"/>
            </w:pPr>
            <w:r>
              <w:t>Rating</w:t>
            </w:r>
          </w:p>
        </w:tc>
        <w:tc>
          <w:tcPr>
            <w:tcW w:w="3117" w:type="dxa"/>
          </w:tcPr>
          <w:p w14:paraId="0B7B9E07" w14:textId="62B585EA" w:rsidR="00C51084" w:rsidRDefault="00C51084" w:rsidP="007C39D8">
            <w:pPr>
              <w:jc w:val="center"/>
            </w:pPr>
            <w:r>
              <w:t xml:space="preserve">Rating </w:t>
            </w:r>
            <w:r w:rsidR="006B1079">
              <w:t xml:space="preserve">is </w:t>
            </w:r>
            <w:r>
              <w:t xml:space="preserve">given by </w:t>
            </w:r>
            <w:r w:rsidR="006B1079">
              <w:t xml:space="preserve">the </w:t>
            </w:r>
            <w:r>
              <w:t>reviewer to that particular Disneyland branch. (1 – Unsatisfied to 5 – Satisfied).</w:t>
            </w:r>
          </w:p>
        </w:tc>
        <w:tc>
          <w:tcPr>
            <w:tcW w:w="3117" w:type="dxa"/>
          </w:tcPr>
          <w:p w14:paraId="206A37EE" w14:textId="77777777" w:rsidR="00C51084" w:rsidRDefault="00C51084" w:rsidP="007C39D8">
            <w:pPr>
              <w:jc w:val="center"/>
            </w:pPr>
            <w:r>
              <w:t>Integer</w:t>
            </w:r>
          </w:p>
        </w:tc>
      </w:tr>
      <w:tr w:rsidR="00C51084" w14:paraId="076B4A47" w14:textId="77777777" w:rsidTr="007C39D8">
        <w:tc>
          <w:tcPr>
            <w:tcW w:w="3116" w:type="dxa"/>
          </w:tcPr>
          <w:p w14:paraId="11B5F3AC" w14:textId="77777777" w:rsidR="00C51084" w:rsidRDefault="00C51084" w:rsidP="007C39D8">
            <w:pPr>
              <w:jc w:val="center"/>
            </w:pPr>
            <w:r>
              <w:t>Year</w:t>
            </w:r>
          </w:p>
        </w:tc>
        <w:tc>
          <w:tcPr>
            <w:tcW w:w="3117" w:type="dxa"/>
          </w:tcPr>
          <w:p w14:paraId="0C51C22A" w14:textId="77777777" w:rsidR="00C51084" w:rsidRDefault="00C51084" w:rsidP="007C39D8">
            <w:pPr>
              <w:jc w:val="center"/>
            </w:pPr>
            <w:r>
              <w:t>Year when the reviewer visited the park.</w:t>
            </w:r>
          </w:p>
        </w:tc>
        <w:tc>
          <w:tcPr>
            <w:tcW w:w="3117" w:type="dxa"/>
          </w:tcPr>
          <w:p w14:paraId="37926CF8" w14:textId="77777777" w:rsidR="00C51084" w:rsidRDefault="00C51084" w:rsidP="007C39D8">
            <w:pPr>
              <w:jc w:val="center"/>
            </w:pPr>
            <w:r>
              <w:t>Integer</w:t>
            </w:r>
          </w:p>
        </w:tc>
      </w:tr>
      <w:tr w:rsidR="00C51084" w14:paraId="45B0C2BE" w14:textId="77777777" w:rsidTr="007C39D8">
        <w:tc>
          <w:tcPr>
            <w:tcW w:w="3116" w:type="dxa"/>
          </w:tcPr>
          <w:p w14:paraId="3A0D33A6" w14:textId="77777777" w:rsidR="00C51084" w:rsidRDefault="00C51084" w:rsidP="007C39D8">
            <w:pPr>
              <w:jc w:val="center"/>
            </w:pPr>
            <w:r>
              <w:t>Month</w:t>
            </w:r>
          </w:p>
        </w:tc>
        <w:tc>
          <w:tcPr>
            <w:tcW w:w="3117" w:type="dxa"/>
          </w:tcPr>
          <w:p w14:paraId="27834771" w14:textId="77777777" w:rsidR="00C51084" w:rsidRDefault="00C51084" w:rsidP="007C39D8">
            <w:pPr>
              <w:jc w:val="center"/>
            </w:pPr>
            <w:r>
              <w:t>The month when the reviewer visited the park.</w:t>
            </w:r>
          </w:p>
        </w:tc>
        <w:tc>
          <w:tcPr>
            <w:tcW w:w="3117" w:type="dxa"/>
          </w:tcPr>
          <w:p w14:paraId="72586F3F" w14:textId="77777777" w:rsidR="00C51084" w:rsidRDefault="00C51084" w:rsidP="007C39D8">
            <w:pPr>
              <w:jc w:val="center"/>
            </w:pPr>
            <w:r>
              <w:t>Integer</w:t>
            </w:r>
          </w:p>
        </w:tc>
      </w:tr>
      <w:tr w:rsidR="00C51084" w14:paraId="66E6D209" w14:textId="77777777" w:rsidTr="007C39D8">
        <w:tc>
          <w:tcPr>
            <w:tcW w:w="3116" w:type="dxa"/>
          </w:tcPr>
          <w:p w14:paraId="292BBA6F" w14:textId="77777777" w:rsidR="00C51084" w:rsidRDefault="00C51084" w:rsidP="007C39D8">
            <w:pPr>
              <w:jc w:val="center"/>
            </w:pPr>
            <w:r>
              <w:t>Reviewer_Location</w:t>
            </w:r>
          </w:p>
        </w:tc>
        <w:tc>
          <w:tcPr>
            <w:tcW w:w="3117" w:type="dxa"/>
          </w:tcPr>
          <w:p w14:paraId="0D9BEBC6" w14:textId="77777777" w:rsidR="00C51084" w:rsidRDefault="00C51084" w:rsidP="007C39D8">
            <w:pPr>
              <w:jc w:val="center"/>
            </w:pPr>
            <w:r>
              <w:t>Country of origin of the reviewer.</w:t>
            </w:r>
          </w:p>
        </w:tc>
        <w:tc>
          <w:tcPr>
            <w:tcW w:w="3117" w:type="dxa"/>
          </w:tcPr>
          <w:p w14:paraId="31B0CE4B" w14:textId="77777777" w:rsidR="00C51084" w:rsidRDefault="00C51084" w:rsidP="007C39D8">
            <w:pPr>
              <w:jc w:val="center"/>
            </w:pPr>
            <w:r>
              <w:t>Text</w:t>
            </w:r>
          </w:p>
        </w:tc>
      </w:tr>
      <w:tr w:rsidR="00C51084" w14:paraId="71300386" w14:textId="77777777" w:rsidTr="007C39D8">
        <w:tc>
          <w:tcPr>
            <w:tcW w:w="3116" w:type="dxa"/>
          </w:tcPr>
          <w:p w14:paraId="4014855A" w14:textId="77777777" w:rsidR="00C51084" w:rsidRDefault="00C51084" w:rsidP="007C39D8">
            <w:pPr>
              <w:jc w:val="center"/>
            </w:pPr>
            <w:r>
              <w:t>Review_Text</w:t>
            </w:r>
          </w:p>
        </w:tc>
        <w:tc>
          <w:tcPr>
            <w:tcW w:w="3117" w:type="dxa"/>
          </w:tcPr>
          <w:p w14:paraId="6E4C9E9E" w14:textId="77777777" w:rsidR="00C51084" w:rsidRDefault="00C51084" w:rsidP="007C39D8">
            <w:pPr>
              <w:jc w:val="center"/>
            </w:pPr>
            <w:r>
              <w:t>Reviews made by the visitors.</w:t>
            </w:r>
          </w:p>
        </w:tc>
        <w:tc>
          <w:tcPr>
            <w:tcW w:w="3117" w:type="dxa"/>
          </w:tcPr>
          <w:p w14:paraId="0C6DF3D6" w14:textId="77777777" w:rsidR="00C51084" w:rsidRDefault="00C51084" w:rsidP="007C39D8">
            <w:pPr>
              <w:jc w:val="center"/>
            </w:pPr>
            <w:r>
              <w:t>Text</w:t>
            </w:r>
          </w:p>
        </w:tc>
      </w:tr>
      <w:tr w:rsidR="00C51084" w14:paraId="1C240D8C" w14:textId="77777777" w:rsidTr="007C39D8">
        <w:tc>
          <w:tcPr>
            <w:tcW w:w="3116" w:type="dxa"/>
          </w:tcPr>
          <w:p w14:paraId="5A042104" w14:textId="77777777" w:rsidR="00C51084" w:rsidRDefault="00C51084" w:rsidP="007C39D8">
            <w:pPr>
              <w:jc w:val="center"/>
            </w:pPr>
            <w:r>
              <w:t>Disneyland_Branch</w:t>
            </w:r>
          </w:p>
        </w:tc>
        <w:tc>
          <w:tcPr>
            <w:tcW w:w="3117" w:type="dxa"/>
          </w:tcPr>
          <w:p w14:paraId="6B7381AC" w14:textId="77777777" w:rsidR="00C51084" w:rsidRDefault="00C51084" w:rsidP="007C39D8">
            <w:pPr>
              <w:jc w:val="center"/>
            </w:pPr>
            <w:r>
              <w:t>The location of Disneyland.</w:t>
            </w:r>
          </w:p>
        </w:tc>
        <w:tc>
          <w:tcPr>
            <w:tcW w:w="3117" w:type="dxa"/>
          </w:tcPr>
          <w:p w14:paraId="4942A0EA" w14:textId="77777777" w:rsidR="00C51084" w:rsidRDefault="00C51084" w:rsidP="007C39D8">
            <w:pPr>
              <w:jc w:val="center"/>
            </w:pPr>
            <w:r>
              <w:t>Text</w:t>
            </w:r>
          </w:p>
        </w:tc>
      </w:tr>
    </w:tbl>
    <w:p w14:paraId="2E2873D9" w14:textId="77777777" w:rsidR="00C51084" w:rsidRDefault="00C51084" w:rsidP="00C51084"/>
    <w:p w14:paraId="60F12A51" w14:textId="77777777" w:rsidR="00C51084" w:rsidRPr="008B4EB7" w:rsidRDefault="00C51084" w:rsidP="00C51084">
      <w:pPr>
        <w:rPr>
          <w:b/>
          <w:bCs/>
          <w:sz w:val="28"/>
          <w:szCs w:val="28"/>
          <w:u w:val="single"/>
        </w:rPr>
      </w:pPr>
      <w:r w:rsidRPr="008B4EB7">
        <w:rPr>
          <w:b/>
          <w:bCs/>
          <w:sz w:val="28"/>
          <w:szCs w:val="28"/>
          <w:u w:val="single"/>
        </w:rPr>
        <w:t>GOAL OF THE ANALYSIS</w:t>
      </w:r>
    </w:p>
    <w:p w14:paraId="1EF14124" w14:textId="77777777" w:rsidR="00C51084" w:rsidRDefault="00C51084" w:rsidP="00C51084">
      <w:r>
        <w:t>The main aim of this analysis is to perform text analysis and draw useful conclusions. I want to find out the behaviors, characteristics, and patterns in the reviews presented by the visitors throughout the different Disneyland locations.</w:t>
      </w:r>
    </w:p>
    <w:p w14:paraId="285CC225" w14:textId="7F6E638B" w:rsidR="00C51084" w:rsidRDefault="00C51084" w:rsidP="00C51084">
      <w:r>
        <w:t>This analysis will help the employees at the different Disneyland locations in understanding, what people think about that particular Disneyland location. They could analyze what most people like and maybe try to further improve them even more and also analyze what people don’t like and could intend</w:t>
      </w:r>
      <w:r w:rsidR="006B1079">
        <w:t xml:space="preserve"> to</w:t>
      </w:r>
      <w:r>
        <w:t xml:space="preserve"> perform actions in such a way that those dislikes never happen again.</w:t>
      </w:r>
    </w:p>
    <w:p w14:paraId="12373D19" w14:textId="77777777" w:rsidR="00BA75BF" w:rsidRDefault="00BA75BF" w:rsidP="00C51084">
      <w:pPr>
        <w:sectPr w:rsidR="00BA75B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14:paraId="0990C489" w14:textId="39E14595" w:rsidR="00C51084" w:rsidRDefault="00C51084" w:rsidP="00C51084"/>
    <w:p w14:paraId="11D06D00" w14:textId="5038BE8B" w:rsidR="00C51084" w:rsidRPr="008B4EB7" w:rsidRDefault="00C51084" w:rsidP="00C51084">
      <w:pPr>
        <w:rPr>
          <w:b/>
          <w:bCs/>
          <w:sz w:val="28"/>
          <w:szCs w:val="28"/>
          <w:u w:val="single"/>
        </w:rPr>
      </w:pPr>
      <w:r w:rsidRPr="008B4EB7">
        <w:rPr>
          <w:b/>
          <w:bCs/>
          <w:sz w:val="28"/>
          <w:szCs w:val="28"/>
          <w:u w:val="single"/>
        </w:rPr>
        <w:t>DATA MINING TECHNIQUES USED</w:t>
      </w:r>
    </w:p>
    <w:p w14:paraId="03F25971" w14:textId="77777777" w:rsidR="00C51084" w:rsidRDefault="00C51084" w:rsidP="00C51084">
      <w:r>
        <w:t>Throughout this analysis I have used a total of 3 data mining techniques, those are:</w:t>
      </w:r>
    </w:p>
    <w:p w14:paraId="035DFF9F" w14:textId="77777777" w:rsidR="00C51084" w:rsidRDefault="00C51084" w:rsidP="00C51084">
      <w:pPr>
        <w:pStyle w:val="ListParagraph"/>
        <w:numPr>
          <w:ilvl w:val="0"/>
          <w:numId w:val="1"/>
        </w:numPr>
      </w:pPr>
      <w:r>
        <w:t>Correlation analysis</w:t>
      </w:r>
    </w:p>
    <w:p w14:paraId="482439BF" w14:textId="77777777" w:rsidR="00C51084" w:rsidRDefault="00C51084" w:rsidP="00C51084">
      <w:pPr>
        <w:pStyle w:val="ListParagraph"/>
        <w:numPr>
          <w:ilvl w:val="0"/>
          <w:numId w:val="1"/>
        </w:numPr>
      </w:pPr>
      <w:r>
        <w:t>Association analysis and</w:t>
      </w:r>
    </w:p>
    <w:p w14:paraId="30C83D10" w14:textId="77777777" w:rsidR="00C51084" w:rsidRDefault="00C51084" w:rsidP="00C51084">
      <w:pPr>
        <w:pStyle w:val="ListParagraph"/>
        <w:numPr>
          <w:ilvl w:val="0"/>
          <w:numId w:val="1"/>
        </w:numPr>
      </w:pPr>
      <w:r>
        <w:t>K-Means clustering analysis.</w:t>
      </w:r>
    </w:p>
    <w:p w14:paraId="0CDB5F24" w14:textId="77777777" w:rsidR="00C51084" w:rsidRDefault="00C51084" w:rsidP="00C51084"/>
    <w:p w14:paraId="56DD90C3" w14:textId="77777777" w:rsidR="00C51084" w:rsidRDefault="00C51084" w:rsidP="00C51084">
      <w:pPr>
        <w:rPr>
          <w:b/>
          <w:bCs/>
        </w:rPr>
      </w:pPr>
      <w:r w:rsidRPr="00CD44E1">
        <w:rPr>
          <w:b/>
          <w:bCs/>
        </w:rPr>
        <w:t>CORRELATION ANALYSIS</w:t>
      </w:r>
    </w:p>
    <w:p w14:paraId="0D077AE2" w14:textId="77777777" w:rsidR="00C51084" w:rsidRDefault="00C51084" w:rsidP="00C51084">
      <w:r>
        <w:t>Process Diagram</w:t>
      </w:r>
    </w:p>
    <w:p w14:paraId="7301F51C" w14:textId="77777777" w:rsidR="00C51084" w:rsidRDefault="00C51084" w:rsidP="00C51084">
      <w:r w:rsidRPr="00BB7FE6">
        <w:rPr>
          <w:noProof/>
        </w:rPr>
        <w:drawing>
          <wp:inline distT="0" distB="0" distL="0" distR="0" wp14:anchorId="7DDFC400" wp14:editId="0C6F2957">
            <wp:extent cx="5943600" cy="1125855"/>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5"/>
                    <a:stretch>
                      <a:fillRect/>
                    </a:stretch>
                  </pic:blipFill>
                  <pic:spPr>
                    <a:xfrm>
                      <a:off x="0" y="0"/>
                      <a:ext cx="5943600" cy="1125855"/>
                    </a:xfrm>
                    <a:prstGeom prst="rect">
                      <a:avLst/>
                    </a:prstGeom>
                  </pic:spPr>
                </pic:pic>
              </a:graphicData>
            </a:graphic>
          </wp:inline>
        </w:drawing>
      </w:r>
    </w:p>
    <w:p w14:paraId="2D25182D" w14:textId="77777777" w:rsidR="00C51084" w:rsidRDefault="00C51084" w:rsidP="00C51084">
      <w:r>
        <w:t>Correlation Matrix</w:t>
      </w:r>
    </w:p>
    <w:p w14:paraId="031D4A7F" w14:textId="77777777" w:rsidR="00C51084" w:rsidRDefault="00C51084" w:rsidP="00C51084">
      <w:r w:rsidRPr="00BC26CA">
        <w:rPr>
          <w:noProof/>
        </w:rPr>
        <w:drawing>
          <wp:inline distT="0" distB="0" distL="0" distR="0" wp14:anchorId="1F91B378" wp14:editId="339EB34C">
            <wp:extent cx="5943600" cy="1383030"/>
            <wp:effectExtent l="0" t="0" r="0" b="762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16"/>
                    <a:stretch>
                      <a:fillRect/>
                    </a:stretch>
                  </pic:blipFill>
                  <pic:spPr>
                    <a:xfrm>
                      <a:off x="0" y="0"/>
                      <a:ext cx="5943600" cy="1383030"/>
                    </a:xfrm>
                    <a:prstGeom prst="rect">
                      <a:avLst/>
                    </a:prstGeom>
                  </pic:spPr>
                </pic:pic>
              </a:graphicData>
            </a:graphic>
          </wp:inline>
        </w:drawing>
      </w:r>
    </w:p>
    <w:p w14:paraId="15BF9CF1" w14:textId="77777777" w:rsidR="00C51084" w:rsidRDefault="00C51084" w:rsidP="00C51084">
      <w:r w:rsidRPr="005F0AE4">
        <w:rPr>
          <w:noProof/>
        </w:rPr>
        <w:drawing>
          <wp:inline distT="0" distB="0" distL="0" distR="0" wp14:anchorId="6A5146FE" wp14:editId="4B1D7D0D">
            <wp:extent cx="4610838" cy="1577340"/>
            <wp:effectExtent l="0" t="0" r="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7"/>
                    <a:stretch>
                      <a:fillRect/>
                    </a:stretch>
                  </pic:blipFill>
                  <pic:spPr>
                    <a:xfrm>
                      <a:off x="0" y="0"/>
                      <a:ext cx="4613934" cy="1578399"/>
                    </a:xfrm>
                    <a:prstGeom prst="rect">
                      <a:avLst/>
                    </a:prstGeom>
                  </pic:spPr>
                </pic:pic>
              </a:graphicData>
            </a:graphic>
          </wp:inline>
        </w:drawing>
      </w:r>
    </w:p>
    <w:p w14:paraId="72F482DF" w14:textId="77777777" w:rsidR="00C51084" w:rsidRDefault="00C51084" w:rsidP="00C51084"/>
    <w:p w14:paraId="3CA47017" w14:textId="77777777" w:rsidR="00C477B8" w:rsidRDefault="00C51084" w:rsidP="00C51084">
      <w:pPr>
        <w:sectPr w:rsidR="00C477B8">
          <w:headerReference w:type="default" r:id="rId18"/>
          <w:pgSz w:w="12240" w:h="15840"/>
          <w:pgMar w:top="1440" w:right="1440" w:bottom="1440" w:left="1440" w:header="720" w:footer="720" w:gutter="0"/>
          <w:cols w:space="720"/>
          <w:docGrid w:linePitch="360"/>
        </w:sectPr>
      </w:pPr>
      <w:r>
        <w:t xml:space="preserve">Since correlation talks about the strength or the similarity between the attributes, we could probably say that the similarity lies within different rides, themes, different lands (tomorrow land, fantasy land, frontier land, adventure land, etc.), shows, shops, or maybe even hotels and restaurants throughout the different Disneyland locations. </w:t>
      </w:r>
    </w:p>
    <w:p w14:paraId="20389E37" w14:textId="77777777" w:rsidR="00C51084" w:rsidRDefault="00C51084" w:rsidP="00C51084">
      <w:r>
        <w:lastRenderedPageBreak/>
        <w:t>Disneyland_california and Disneyland_HongKong are correlated at -0.497. There exists a moderate relationship between those two attributes. Since they are negatively correlated, we could probably assume that either or all of the rides, theme parks, shows, shops, hotels, and restaurants are better at one Disneyland location when compared to others.</w:t>
      </w:r>
    </w:p>
    <w:p w14:paraId="371A70DC" w14:textId="31EA2A88" w:rsidR="00C51084" w:rsidRDefault="00C51084" w:rsidP="00C51084">
      <w:r>
        <w:t>The correlation between Disneyland_paris and Disneyland_HongKong is -0.371, which implies that there exists a very we</w:t>
      </w:r>
      <w:r w:rsidR="006B1079">
        <w:t>a</w:t>
      </w:r>
      <w:r>
        <w:t xml:space="preserve">k similarity between these attributes. </w:t>
      </w:r>
      <w:r w:rsidR="00E22473">
        <w:t>And</w:t>
      </w:r>
      <w:r>
        <w:t xml:space="preserve"> Disneyland_Paris and Disneyland_California are correlated at -0.622, i.e., there exists a strong correlation between these two attributes. Since there is a negative </w:t>
      </w:r>
      <w:r w:rsidR="00E22473">
        <w:t>sign,</w:t>
      </w:r>
      <w:r>
        <w:t xml:space="preserve"> we could probably say that one of these two Disneyland locations is better when compared with the other location.</w:t>
      </w:r>
    </w:p>
    <w:p w14:paraId="0C686956" w14:textId="77777777" w:rsidR="00C51084" w:rsidRPr="008B4EB7" w:rsidRDefault="00C51084" w:rsidP="00C51084">
      <w:pPr>
        <w:rPr>
          <w:b/>
          <w:bCs/>
          <w:sz w:val="28"/>
          <w:szCs w:val="28"/>
          <w:u w:val="single"/>
        </w:rPr>
      </w:pPr>
      <w:r w:rsidRPr="008B4EB7">
        <w:rPr>
          <w:b/>
          <w:bCs/>
          <w:sz w:val="28"/>
          <w:szCs w:val="28"/>
          <w:u w:val="single"/>
        </w:rPr>
        <w:t>ASSOCIATION ANALYSIS</w:t>
      </w:r>
    </w:p>
    <w:p w14:paraId="1C9DD1AD" w14:textId="68DF5026" w:rsidR="00C51084" w:rsidRDefault="00C51084" w:rsidP="00C51084">
      <w:r>
        <w:t>Association rules were formed considering all different Disneyland locations.</w:t>
      </w:r>
    </w:p>
    <w:p w14:paraId="6D818D9F" w14:textId="77777777" w:rsidR="00C51084" w:rsidRDefault="00C51084" w:rsidP="00C51084">
      <w:r>
        <w:t>Process Diagram</w:t>
      </w:r>
    </w:p>
    <w:p w14:paraId="1E22FA4F" w14:textId="77777777" w:rsidR="00C51084" w:rsidRDefault="00C51084" w:rsidP="00C51084">
      <w:r w:rsidRPr="00F13492">
        <w:rPr>
          <w:noProof/>
        </w:rPr>
        <w:drawing>
          <wp:inline distT="0" distB="0" distL="0" distR="0" wp14:anchorId="45534273" wp14:editId="262910BE">
            <wp:extent cx="5943600" cy="2181860"/>
            <wp:effectExtent l="0" t="0" r="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stretch>
                      <a:fillRect/>
                    </a:stretch>
                  </pic:blipFill>
                  <pic:spPr>
                    <a:xfrm>
                      <a:off x="0" y="0"/>
                      <a:ext cx="5943600" cy="2181860"/>
                    </a:xfrm>
                    <a:prstGeom prst="rect">
                      <a:avLst/>
                    </a:prstGeom>
                  </pic:spPr>
                </pic:pic>
              </a:graphicData>
            </a:graphic>
          </wp:inline>
        </w:drawing>
      </w:r>
    </w:p>
    <w:p w14:paraId="3EE971C1" w14:textId="77777777" w:rsidR="00C51084" w:rsidRDefault="00C51084" w:rsidP="00C51084">
      <w:r>
        <w:t>There were a lot of associations rules being formed, so I've set the minimum confidence to 0.4</w:t>
      </w:r>
    </w:p>
    <w:p w14:paraId="0E112F2D" w14:textId="77777777" w:rsidR="00C477B8" w:rsidRDefault="00C51084" w:rsidP="00C51084">
      <w:pPr>
        <w:sectPr w:rsidR="00C477B8">
          <w:headerReference w:type="default" r:id="rId20"/>
          <w:pgSz w:w="12240" w:h="15840"/>
          <w:pgMar w:top="1440" w:right="1440" w:bottom="1440" w:left="1440" w:header="720" w:footer="720" w:gutter="0"/>
          <w:cols w:space="720"/>
          <w:docGrid w:linePitch="360"/>
        </w:sectPr>
      </w:pPr>
      <w:r w:rsidRPr="00F20FF9">
        <w:rPr>
          <w:noProof/>
        </w:rPr>
        <w:drawing>
          <wp:inline distT="0" distB="0" distL="0" distR="0" wp14:anchorId="10741022" wp14:editId="4F9BAA4A">
            <wp:extent cx="2621280" cy="2828379"/>
            <wp:effectExtent l="0" t="0" r="762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1"/>
                    <a:stretch>
                      <a:fillRect/>
                    </a:stretch>
                  </pic:blipFill>
                  <pic:spPr>
                    <a:xfrm>
                      <a:off x="0" y="0"/>
                      <a:ext cx="2627156" cy="2834719"/>
                    </a:xfrm>
                    <a:prstGeom prst="rect">
                      <a:avLst/>
                    </a:prstGeom>
                  </pic:spPr>
                </pic:pic>
              </a:graphicData>
            </a:graphic>
          </wp:inline>
        </w:drawing>
      </w:r>
    </w:p>
    <w:p w14:paraId="1CBDD6C7" w14:textId="083255C6" w:rsidR="00C51084" w:rsidRDefault="00C51084" w:rsidP="00C51084"/>
    <w:p w14:paraId="39E545B8" w14:textId="77777777" w:rsidR="00C51084" w:rsidRDefault="00C51084" w:rsidP="00C51084">
      <w:r w:rsidRPr="00532E42">
        <w:rPr>
          <w:noProof/>
        </w:rPr>
        <w:drawing>
          <wp:inline distT="0" distB="0" distL="0" distR="0" wp14:anchorId="21E0ACBB" wp14:editId="434F3F3A">
            <wp:extent cx="5943600" cy="3782695"/>
            <wp:effectExtent l="0" t="0" r="0" b="8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943600" cy="3782695"/>
                    </a:xfrm>
                    <a:prstGeom prst="rect">
                      <a:avLst/>
                    </a:prstGeom>
                  </pic:spPr>
                </pic:pic>
              </a:graphicData>
            </a:graphic>
          </wp:inline>
        </w:drawing>
      </w:r>
    </w:p>
    <w:p w14:paraId="2BB06AE1" w14:textId="77777777" w:rsidR="00C51084" w:rsidRDefault="00C51084" w:rsidP="00C51084"/>
    <w:p w14:paraId="2A00F4B5" w14:textId="77777777" w:rsidR="00C51084" w:rsidRDefault="00C51084" w:rsidP="00C51084">
      <w:pPr>
        <w:rPr>
          <w:b/>
          <w:bCs/>
        </w:rPr>
      </w:pPr>
      <w:r>
        <w:rPr>
          <w:b/>
          <w:bCs/>
        </w:rPr>
        <w:t>FINDING THE ASSOCIATION RULES BASED ON DIFFERENT LOCATION</w:t>
      </w:r>
    </w:p>
    <w:p w14:paraId="01B89BB9" w14:textId="77777777" w:rsidR="00C51084" w:rsidRDefault="00C51084" w:rsidP="00C51084">
      <w:pPr>
        <w:rPr>
          <w:b/>
          <w:bCs/>
        </w:rPr>
      </w:pPr>
      <w:r w:rsidRPr="0096413A">
        <w:rPr>
          <w:b/>
          <w:bCs/>
          <w:noProof/>
        </w:rPr>
        <w:drawing>
          <wp:inline distT="0" distB="0" distL="0" distR="0" wp14:anchorId="52395DE0" wp14:editId="7DD330FD">
            <wp:extent cx="5204460" cy="1832126"/>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3"/>
                    <a:stretch>
                      <a:fillRect/>
                    </a:stretch>
                  </pic:blipFill>
                  <pic:spPr>
                    <a:xfrm>
                      <a:off x="0" y="0"/>
                      <a:ext cx="5212244" cy="1834866"/>
                    </a:xfrm>
                    <a:prstGeom prst="rect">
                      <a:avLst/>
                    </a:prstGeom>
                  </pic:spPr>
                </pic:pic>
              </a:graphicData>
            </a:graphic>
          </wp:inline>
        </w:drawing>
      </w:r>
    </w:p>
    <w:p w14:paraId="6DED9054" w14:textId="04F9CB6A" w:rsidR="00C477B8" w:rsidRDefault="00C51084" w:rsidP="00C51084">
      <w:pPr>
        <w:rPr>
          <w:b/>
          <w:bCs/>
        </w:rPr>
        <w:sectPr w:rsidR="00C477B8">
          <w:headerReference w:type="default" r:id="rId24"/>
          <w:pgSz w:w="12240" w:h="15840"/>
          <w:pgMar w:top="1440" w:right="1440" w:bottom="1440" w:left="1440" w:header="720" w:footer="720" w:gutter="0"/>
          <w:cols w:space="720"/>
          <w:docGrid w:linePitch="360"/>
        </w:sectPr>
      </w:pPr>
      <w:r w:rsidRPr="001D35C4">
        <w:rPr>
          <w:b/>
          <w:bCs/>
          <w:noProof/>
        </w:rPr>
        <w:drawing>
          <wp:inline distT="0" distB="0" distL="0" distR="0" wp14:anchorId="2A0B5937" wp14:editId="106A5DD6">
            <wp:extent cx="5219700" cy="884449"/>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5"/>
                    <a:stretch>
                      <a:fillRect/>
                    </a:stretch>
                  </pic:blipFill>
                  <pic:spPr>
                    <a:xfrm>
                      <a:off x="0" y="0"/>
                      <a:ext cx="5253259" cy="890135"/>
                    </a:xfrm>
                    <a:prstGeom prst="rect">
                      <a:avLst/>
                    </a:prstGeom>
                  </pic:spPr>
                </pic:pic>
              </a:graphicData>
            </a:graphic>
          </wp:inline>
        </w:drawing>
      </w:r>
    </w:p>
    <w:p w14:paraId="43A929F4" w14:textId="402531A0" w:rsidR="00C51084" w:rsidRDefault="00C51084" w:rsidP="00C51084">
      <w:pPr>
        <w:rPr>
          <w:b/>
          <w:bCs/>
        </w:rPr>
      </w:pPr>
    </w:p>
    <w:p w14:paraId="4BBB5181" w14:textId="5A12C275" w:rsidR="00C51084" w:rsidRPr="003A2064" w:rsidRDefault="00C51084" w:rsidP="00C51084">
      <w:r>
        <w:t xml:space="preserve">For selecting the different </w:t>
      </w:r>
      <w:r w:rsidR="00E22473">
        <w:t>locations,</w:t>
      </w:r>
      <w:r>
        <w:t xml:space="preserve"> I have imputed the filter example operator (represented as Filter Examples (location selector)) and change</w:t>
      </w:r>
      <w:r w:rsidR="006B1079">
        <w:t>d</w:t>
      </w:r>
      <w:r>
        <w:t xml:space="preserve"> the location each time.</w:t>
      </w:r>
    </w:p>
    <w:p w14:paraId="6C328FDC" w14:textId="77777777" w:rsidR="00C51084" w:rsidRDefault="00C51084" w:rsidP="00C51084">
      <w:pPr>
        <w:rPr>
          <w:b/>
          <w:bCs/>
        </w:rPr>
      </w:pPr>
      <w:r w:rsidRPr="001900EE">
        <w:rPr>
          <w:b/>
          <w:bCs/>
        </w:rPr>
        <w:t>Association rules for Disneyland_California</w:t>
      </w:r>
    </w:p>
    <w:p w14:paraId="6AC5EE7E" w14:textId="2393B5B8" w:rsidR="00C51084" w:rsidRDefault="00C51084" w:rsidP="00C51084">
      <w:r>
        <w:t xml:space="preserve">With minimum confidence of 0.2, there were a total of 2398 association rules being formed. </w:t>
      </w:r>
      <w:r w:rsidR="00E22473">
        <w:t>So,</w:t>
      </w:r>
      <w:r>
        <w:t xml:space="preserve"> to get the top rules, I've increased the confidence to 0.8, then a total of only 28 rules were formed.</w:t>
      </w:r>
    </w:p>
    <w:p w14:paraId="465B567A" w14:textId="77777777" w:rsidR="00C51084" w:rsidRDefault="00C51084" w:rsidP="00C51084">
      <w:r w:rsidRPr="00912814">
        <w:rPr>
          <w:noProof/>
        </w:rPr>
        <w:drawing>
          <wp:inline distT="0" distB="0" distL="0" distR="0" wp14:anchorId="5B9E9FD3" wp14:editId="6F664D9F">
            <wp:extent cx="3200400" cy="3365125"/>
            <wp:effectExtent l="0" t="0" r="0" b="6985"/>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6"/>
                    <a:stretch>
                      <a:fillRect/>
                    </a:stretch>
                  </pic:blipFill>
                  <pic:spPr>
                    <a:xfrm>
                      <a:off x="0" y="0"/>
                      <a:ext cx="3227713" cy="3393844"/>
                    </a:xfrm>
                    <a:prstGeom prst="rect">
                      <a:avLst/>
                    </a:prstGeom>
                  </pic:spPr>
                </pic:pic>
              </a:graphicData>
            </a:graphic>
          </wp:inline>
        </w:drawing>
      </w:r>
    </w:p>
    <w:p w14:paraId="39116628" w14:textId="77777777" w:rsidR="00C51084" w:rsidRDefault="00C51084" w:rsidP="00C51084">
      <w:r>
        <w:t>I, even more, increase the minimum confidence to produce an interpretable graph of the association rules. The below graph is formed by increasing the confidence to 0.9.</w:t>
      </w:r>
    </w:p>
    <w:p w14:paraId="5FF22A3F" w14:textId="77777777" w:rsidR="00C477B8" w:rsidRDefault="00C51084" w:rsidP="00C51084">
      <w:pPr>
        <w:sectPr w:rsidR="00C477B8">
          <w:headerReference w:type="default" r:id="rId27"/>
          <w:pgSz w:w="12240" w:h="15840"/>
          <w:pgMar w:top="1440" w:right="1440" w:bottom="1440" w:left="1440" w:header="720" w:footer="720" w:gutter="0"/>
          <w:cols w:space="720"/>
          <w:docGrid w:linePitch="360"/>
        </w:sectPr>
      </w:pPr>
      <w:r w:rsidRPr="00A4277F">
        <w:rPr>
          <w:noProof/>
        </w:rPr>
        <w:drawing>
          <wp:inline distT="0" distB="0" distL="0" distR="0" wp14:anchorId="42BCC326" wp14:editId="34B843FA">
            <wp:extent cx="4290060" cy="2744537"/>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8"/>
                    <a:stretch>
                      <a:fillRect/>
                    </a:stretch>
                  </pic:blipFill>
                  <pic:spPr>
                    <a:xfrm>
                      <a:off x="0" y="0"/>
                      <a:ext cx="4346453" cy="2780614"/>
                    </a:xfrm>
                    <a:prstGeom prst="rect">
                      <a:avLst/>
                    </a:prstGeom>
                  </pic:spPr>
                </pic:pic>
              </a:graphicData>
            </a:graphic>
          </wp:inline>
        </w:drawing>
      </w:r>
    </w:p>
    <w:p w14:paraId="7A0F6951" w14:textId="77777777" w:rsidR="00C51084" w:rsidRDefault="00C51084" w:rsidP="00C51084">
      <w:pPr>
        <w:rPr>
          <w:b/>
          <w:bCs/>
        </w:rPr>
      </w:pPr>
      <w:r w:rsidRPr="001900EE">
        <w:rPr>
          <w:b/>
          <w:bCs/>
        </w:rPr>
        <w:lastRenderedPageBreak/>
        <w:t>Association rules for Disneyland_</w:t>
      </w:r>
      <w:r>
        <w:rPr>
          <w:b/>
          <w:bCs/>
        </w:rPr>
        <w:t>HongKong</w:t>
      </w:r>
    </w:p>
    <w:p w14:paraId="3C4834B3" w14:textId="1B8E6608" w:rsidR="00C51084" w:rsidRDefault="00C51084" w:rsidP="00C51084">
      <w:r>
        <w:t xml:space="preserve">I have used the minimum confidence of </w:t>
      </w:r>
      <w:r w:rsidR="00E22473">
        <w:t>0.8 and</w:t>
      </w:r>
      <w:r>
        <w:t xml:space="preserve"> the following association rules were generated. I.e., a total of 72 rules have been formed.</w:t>
      </w:r>
    </w:p>
    <w:p w14:paraId="391A7CA3" w14:textId="77777777" w:rsidR="00C51084" w:rsidRDefault="00C51084" w:rsidP="00C51084">
      <w:r w:rsidRPr="0077132B">
        <w:rPr>
          <w:noProof/>
        </w:rPr>
        <w:drawing>
          <wp:inline distT="0" distB="0" distL="0" distR="0" wp14:anchorId="70A4A621" wp14:editId="778629DC">
            <wp:extent cx="3098878" cy="3764280"/>
            <wp:effectExtent l="0" t="0" r="6350" b="7620"/>
            <wp:docPr id="9" name="Picture 9" descr="A black and white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ack and white document&#10;&#10;Description automatically generated with low confidence"/>
                    <pic:cNvPicPr/>
                  </pic:nvPicPr>
                  <pic:blipFill>
                    <a:blip r:embed="rId29"/>
                    <a:stretch>
                      <a:fillRect/>
                    </a:stretch>
                  </pic:blipFill>
                  <pic:spPr>
                    <a:xfrm>
                      <a:off x="0" y="0"/>
                      <a:ext cx="3127386" cy="3798909"/>
                    </a:xfrm>
                    <a:prstGeom prst="rect">
                      <a:avLst/>
                    </a:prstGeom>
                  </pic:spPr>
                </pic:pic>
              </a:graphicData>
            </a:graphic>
          </wp:inline>
        </w:drawing>
      </w:r>
    </w:p>
    <w:p w14:paraId="08E2950F" w14:textId="77777777" w:rsidR="00C477B8" w:rsidRDefault="00C51084" w:rsidP="00C51084">
      <w:pPr>
        <w:sectPr w:rsidR="00C477B8">
          <w:headerReference w:type="default" r:id="rId30"/>
          <w:pgSz w:w="12240" w:h="15840"/>
          <w:pgMar w:top="1440" w:right="1440" w:bottom="1440" w:left="1440" w:header="720" w:footer="720" w:gutter="0"/>
          <w:cols w:space="720"/>
          <w:docGrid w:linePitch="360"/>
        </w:sectPr>
      </w:pPr>
      <w:r w:rsidRPr="00F16AB5">
        <w:rPr>
          <w:noProof/>
        </w:rPr>
        <w:drawing>
          <wp:inline distT="0" distB="0" distL="0" distR="0" wp14:anchorId="7100D016" wp14:editId="473BBCE0">
            <wp:extent cx="2819400" cy="3501723"/>
            <wp:effectExtent l="0" t="0" r="0" b="3810"/>
            <wp:docPr id="10" name="Picture 10" descr="A black and white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and white document&#10;&#10;Description automatically generated with low confidence"/>
                    <pic:cNvPicPr/>
                  </pic:nvPicPr>
                  <pic:blipFill>
                    <a:blip r:embed="rId31"/>
                    <a:stretch>
                      <a:fillRect/>
                    </a:stretch>
                  </pic:blipFill>
                  <pic:spPr>
                    <a:xfrm>
                      <a:off x="0" y="0"/>
                      <a:ext cx="2838068" cy="3524909"/>
                    </a:xfrm>
                    <a:prstGeom prst="rect">
                      <a:avLst/>
                    </a:prstGeom>
                  </pic:spPr>
                </pic:pic>
              </a:graphicData>
            </a:graphic>
          </wp:inline>
        </w:drawing>
      </w:r>
    </w:p>
    <w:p w14:paraId="660282B3" w14:textId="77777777" w:rsidR="00C51084" w:rsidRDefault="00C51084" w:rsidP="00C51084">
      <w:r>
        <w:lastRenderedPageBreak/>
        <w:t>I have even more increased the minimum confidence value to get a better interpretable graph. I.e., I have increased the minimum confidence to 1.</w:t>
      </w:r>
    </w:p>
    <w:p w14:paraId="095CE931" w14:textId="77777777" w:rsidR="00C51084" w:rsidRDefault="00C51084" w:rsidP="00C51084">
      <w:r w:rsidRPr="00EB4A50">
        <w:rPr>
          <w:noProof/>
        </w:rPr>
        <w:drawing>
          <wp:inline distT="0" distB="0" distL="0" distR="0" wp14:anchorId="59C9B1F8" wp14:editId="29BD53B5">
            <wp:extent cx="5120640" cy="3380935"/>
            <wp:effectExtent l="0" t="0" r="381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32"/>
                    <a:stretch>
                      <a:fillRect/>
                    </a:stretch>
                  </pic:blipFill>
                  <pic:spPr>
                    <a:xfrm>
                      <a:off x="0" y="0"/>
                      <a:ext cx="5124933" cy="3383769"/>
                    </a:xfrm>
                    <a:prstGeom prst="rect">
                      <a:avLst/>
                    </a:prstGeom>
                  </pic:spPr>
                </pic:pic>
              </a:graphicData>
            </a:graphic>
          </wp:inline>
        </w:drawing>
      </w:r>
    </w:p>
    <w:p w14:paraId="4C6AC050" w14:textId="77777777" w:rsidR="00C51084" w:rsidRDefault="00C51084" w:rsidP="00C51084">
      <w:pPr>
        <w:rPr>
          <w:b/>
          <w:bCs/>
        </w:rPr>
      </w:pPr>
    </w:p>
    <w:p w14:paraId="366089CA" w14:textId="77777777" w:rsidR="00C51084" w:rsidRDefault="00C51084" w:rsidP="00C51084">
      <w:pPr>
        <w:rPr>
          <w:b/>
          <w:bCs/>
        </w:rPr>
      </w:pPr>
      <w:r w:rsidRPr="001900EE">
        <w:rPr>
          <w:b/>
          <w:bCs/>
        </w:rPr>
        <w:t>Association rules for Disneyland_</w:t>
      </w:r>
      <w:r>
        <w:rPr>
          <w:b/>
          <w:bCs/>
        </w:rPr>
        <w:t>Paris</w:t>
      </w:r>
    </w:p>
    <w:p w14:paraId="3092E439" w14:textId="274DC972" w:rsidR="00C51084" w:rsidRDefault="00C51084" w:rsidP="00C51084">
      <w:r>
        <w:t xml:space="preserve">I have used the minimum confidence of </w:t>
      </w:r>
      <w:r w:rsidR="00E22473">
        <w:t>0.8 and</w:t>
      </w:r>
      <w:r>
        <w:t xml:space="preserve"> a total of 831 association rules were formed. </w:t>
      </w:r>
      <w:r w:rsidR="00E22473">
        <w:t>So,</w:t>
      </w:r>
      <w:r>
        <w:t xml:space="preserve"> I've increased the minimum confidence to 0.9 to get the top association rules. Then a total of 10 association rules were formed.</w:t>
      </w:r>
    </w:p>
    <w:p w14:paraId="0E4A3062" w14:textId="77777777" w:rsidR="00C51084" w:rsidRDefault="00C51084" w:rsidP="00C51084">
      <w:r w:rsidRPr="00B21F18">
        <w:rPr>
          <w:noProof/>
        </w:rPr>
        <w:drawing>
          <wp:inline distT="0" distB="0" distL="0" distR="0" wp14:anchorId="5F410DB6" wp14:editId="5DB7D97B">
            <wp:extent cx="3283131" cy="1767840"/>
            <wp:effectExtent l="0" t="0" r="0" b="381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33"/>
                    <a:stretch>
                      <a:fillRect/>
                    </a:stretch>
                  </pic:blipFill>
                  <pic:spPr>
                    <a:xfrm>
                      <a:off x="0" y="0"/>
                      <a:ext cx="3287569" cy="1770230"/>
                    </a:xfrm>
                    <a:prstGeom prst="rect">
                      <a:avLst/>
                    </a:prstGeom>
                  </pic:spPr>
                </pic:pic>
              </a:graphicData>
            </a:graphic>
          </wp:inline>
        </w:drawing>
      </w:r>
    </w:p>
    <w:p w14:paraId="57C890B2" w14:textId="77777777" w:rsidR="004E4AD7" w:rsidRDefault="004E4AD7" w:rsidP="00C51084">
      <w:pPr>
        <w:sectPr w:rsidR="004E4AD7">
          <w:headerReference w:type="default" r:id="rId34"/>
          <w:pgSz w:w="12240" w:h="15840"/>
          <w:pgMar w:top="1440" w:right="1440" w:bottom="1440" w:left="1440" w:header="720" w:footer="720" w:gutter="0"/>
          <w:cols w:space="720"/>
          <w:docGrid w:linePitch="360"/>
        </w:sectPr>
      </w:pPr>
    </w:p>
    <w:p w14:paraId="6A4B4916" w14:textId="653FB325" w:rsidR="004E4AD7" w:rsidRDefault="004E4AD7" w:rsidP="00C51084"/>
    <w:p w14:paraId="4F2ED2A1" w14:textId="77777777" w:rsidR="00C51084" w:rsidRDefault="00C51084" w:rsidP="00C51084">
      <w:r w:rsidRPr="00CC7E60">
        <w:rPr>
          <w:noProof/>
        </w:rPr>
        <w:drawing>
          <wp:inline distT="0" distB="0" distL="0" distR="0" wp14:anchorId="711F1FC5" wp14:editId="5212AB79">
            <wp:extent cx="5570220" cy="3881301"/>
            <wp:effectExtent l="0" t="0" r="0" b="508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5"/>
                    <a:stretch>
                      <a:fillRect/>
                    </a:stretch>
                  </pic:blipFill>
                  <pic:spPr>
                    <a:xfrm>
                      <a:off x="0" y="0"/>
                      <a:ext cx="5574198" cy="3884073"/>
                    </a:xfrm>
                    <a:prstGeom prst="rect">
                      <a:avLst/>
                    </a:prstGeom>
                  </pic:spPr>
                </pic:pic>
              </a:graphicData>
            </a:graphic>
          </wp:inline>
        </w:drawing>
      </w:r>
    </w:p>
    <w:p w14:paraId="525338B6" w14:textId="77777777" w:rsidR="00C51084" w:rsidRDefault="00C51084" w:rsidP="00C51084"/>
    <w:p w14:paraId="5DB3903B" w14:textId="77777777" w:rsidR="00C51084" w:rsidRDefault="00C51084" w:rsidP="00C51084">
      <w:r>
        <w:t xml:space="preserve">As you can observe from the association rules, all the association rules created with a minimum confidence of 0.9 are talking about the thunder mountain ride in Paris. </w:t>
      </w:r>
    </w:p>
    <w:p w14:paraId="4CB119C6" w14:textId="77777777" w:rsidR="00C51084" w:rsidRPr="008B4EB7" w:rsidRDefault="00C51084" w:rsidP="00C51084">
      <w:pPr>
        <w:rPr>
          <w:b/>
          <w:bCs/>
          <w:sz w:val="28"/>
          <w:szCs w:val="28"/>
          <w:u w:val="single"/>
        </w:rPr>
      </w:pPr>
      <w:r w:rsidRPr="008B4EB7">
        <w:rPr>
          <w:b/>
          <w:bCs/>
          <w:sz w:val="28"/>
          <w:szCs w:val="28"/>
          <w:u w:val="single"/>
        </w:rPr>
        <w:t>K-MEANS CLUSTERING</w:t>
      </w:r>
    </w:p>
    <w:p w14:paraId="4136A1D0" w14:textId="77777777" w:rsidR="00C51084" w:rsidRDefault="00C51084" w:rsidP="00C51084">
      <w:r>
        <w:t>Considering all the different Disneyland locations.</w:t>
      </w:r>
    </w:p>
    <w:p w14:paraId="67EA7D14" w14:textId="77777777" w:rsidR="00C51084" w:rsidRDefault="00C51084" w:rsidP="00C51084">
      <w:r>
        <w:t>I wanted to split the data into a total of 4 clusters.</w:t>
      </w:r>
    </w:p>
    <w:p w14:paraId="29CD6446" w14:textId="77777777" w:rsidR="00C51084" w:rsidRPr="00F73C17" w:rsidRDefault="00C51084" w:rsidP="00C51084">
      <w:pPr>
        <w:rPr>
          <w:u w:val="single"/>
        </w:rPr>
      </w:pPr>
      <w:r w:rsidRPr="00F73C17">
        <w:rPr>
          <w:u w:val="single"/>
        </w:rPr>
        <w:t>Process Diagram:</w:t>
      </w:r>
    </w:p>
    <w:p w14:paraId="5BD7DF73" w14:textId="77777777" w:rsidR="004E4AD7" w:rsidRDefault="00C51084" w:rsidP="00C51084">
      <w:pPr>
        <w:sectPr w:rsidR="004E4AD7">
          <w:headerReference w:type="default" r:id="rId36"/>
          <w:pgSz w:w="12240" w:h="15840"/>
          <w:pgMar w:top="1440" w:right="1440" w:bottom="1440" w:left="1440" w:header="720" w:footer="720" w:gutter="0"/>
          <w:cols w:space="720"/>
          <w:docGrid w:linePitch="360"/>
        </w:sectPr>
      </w:pPr>
      <w:r w:rsidRPr="00653906">
        <w:rPr>
          <w:noProof/>
        </w:rPr>
        <w:drawing>
          <wp:inline distT="0" distB="0" distL="0" distR="0" wp14:anchorId="314911CE" wp14:editId="5B3CE54D">
            <wp:extent cx="5326380" cy="1939918"/>
            <wp:effectExtent l="0" t="0" r="7620" b="381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7"/>
                    <a:stretch>
                      <a:fillRect/>
                    </a:stretch>
                  </pic:blipFill>
                  <pic:spPr>
                    <a:xfrm>
                      <a:off x="0" y="0"/>
                      <a:ext cx="5335227" cy="1943140"/>
                    </a:xfrm>
                    <a:prstGeom prst="rect">
                      <a:avLst/>
                    </a:prstGeom>
                  </pic:spPr>
                </pic:pic>
              </a:graphicData>
            </a:graphic>
          </wp:inline>
        </w:drawing>
      </w:r>
    </w:p>
    <w:p w14:paraId="785D0136" w14:textId="77777777" w:rsidR="00C51084" w:rsidRDefault="00C51084" w:rsidP="00C51084">
      <w:r w:rsidRPr="00984358">
        <w:rPr>
          <w:noProof/>
        </w:rPr>
        <w:lastRenderedPageBreak/>
        <w:drawing>
          <wp:inline distT="0" distB="0" distL="0" distR="0" wp14:anchorId="4A35902A" wp14:editId="03E88942">
            <wp:extent cx="5943600" cy="97663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8"/>
                    <a:stretch>
                      <a:fillRect/>
                    </a:stretch>
                  </pic:blipFill>
                  <pic:spPr>
                    <a:xfrm>
                      <a:off x="0" y="0"/>
                      <a:ext cx="5943600" cy="976630"/>
                    </a:xfrm>
                    <a:prstGeom prst="rect">
                      <a:avLst/>
                    </a:prstGeom>
                  </pic:spPr>
                </pic:pic>
              </a:graphicData>
            </a:graphic>
          </wp:inline>
        </w:drawing>
      </w:r>
    </w:p>
    <w:p w14:paraId="23047A97" w14:textId="77777777" w:rsidR="00C51084" w:rsidRDefault="00C51084" w:rsidP="00C51084">
      <w:r w:rsidRPr="00767FF8">
        <w:rPr>
          <w:noProof/>
        </w:rPr>
        <w:drawing>
          <wp:inline distT="0" distB="0" distL="0" distR="0" wp14:anchorId="0AE64EF8" wp14:editId="40703717">
            <wp:extent cx="1920240" cy="1290757"/>
            <wp:effectExtent l="0" t="0" r="381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9"/>
                    <a:stretch>
                      <a:fillRect/>
                    </a:stretch>
                  </pic:blipFill>
                  <pic:spPr>
                    <a:xfrm>
                      <a:off x="0" y="0"/>
                      <a:ext cx="1924422" cy="1293568"/>
                    </a:xfrm>
                    <a:prstGeom prst="rect">
                      <a:avLst/>
                    </a:prstGeom>
                  </pic:spPr>
                </pic:pic>
              </a:graphicData>
            </a:graphic>
          </wp:inline>
        </w:drawing>
      </w:r>
    </w:p>
    <w:p w14:paraId="413D1E49" w14:textId="3472ADE8" w:rsidR="008A389E" w:rsidRDefault="00C51084">
      <w:r w:rsidRPr="00C51084">
        <w:rPr>
          <w:noProof/>
        </w:rPr>
        <w:drawing>
          <wp:inline distT="0" distB="0" distL="0" distR="0" wp14:anchorId="77C07E7F" wp14:editId="563B1A74">
            <wp:extent cx="3187064" cy="1813560"/>
            <wp:effectExtent l="0" t="0" r="0" b="0"/>
            <wp:docPr id="11" name="Picture 4" descr="Text&#10;&#10;Description automatically generated">
              <a:extLst xmlns:a="http://schemas.openxmlformats.org/drawingml/2006/main">
                <a:ext uri="{FF2B5EF4-FFF2-40B4-BE49-F238E27FC236}">
                  <a16:creationId xmlns:a16="http://schemas.microsoft.com/office/drawing/2014/main" id="{28B04EBA-39D9-4666-A550-34F00BF9F6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ext&#10;&#10;Description automatically generated">
                      <a:extLst>
                        <a:ext uri="{FF2B5EF4-FFF2-40B4-BE49-F238E27FC236}">
                          <a16:creationId xmlns:a16="http://schemas.microsoft.com/office/drawing/2014/main" id="{28B04EBA-39D9-4666-A550-34F00BF9F60E}"/>
                        </a:ext>
                      </a:extLst>
                    </pic:cNvPr>
                    <pic:cNvPicPr>
                      <a:picLocks noChangeAspect="1"/>
                    </pic:cNvPicPr>
                  </pic:nvPicPr>
                  <pic:blipFill>
                    <a:blip r:embed="rId40"/>
                    <a:stretch>
                      <a:fillRect/>
                    </a:stretch>
                  </pic:blipFill>
                  <pic:spPr>
                    <a:xfrm>
                      <a:off x="0" y="0"/>
                      <a:ext cx="3195457" cy="1818336"/>
                    </a:xfrm>
                    <a:prstGeom prst="rect">
                      <a:avLst/>
                    </a:prstGeom>
                  </pic:spPr>
                </pic:pic>
              </a:graphicData>
            </a:graphic>
          </wp:inline>
        </w:drawing>
      </w:r>
    </w:p>
    <w:p w14:paraId="47C976D3" w14:textId="77777777" w:rsidR="004E4AD7" w:rsidRDefault="00C51084">
      <w:pPr>
        <w:sectPr w:rsidR="004E4AD7">
          <w:headerReference w:type="default" r:id="rId41"/>
          <w:pgSz w:w="12240" w:h="15840"/>
          <w:pgMar w:top="1440" w:right="1440" w:bottom="1440" w:left="1440" w:header="720" w:footer="720" w:gutter="0"/>
          <w:cols w:space="720"/>
          <w:docGrid w:linePitch="360"/>
        </w:sectPr>
      </w:pPr>
      <w:r w:rsidRPr="00C51084">
        <w:rPr>
          <w:noProof/>
        </w:rPr>
        <w:drawing>
          <wp:inline distT="0" distB="0" distL="0" distR="0" wp14:anchorId="43194EFF" wp14:editId="3908C960">
            <wp:extent cx="3212402" cy="3520440"/>
            <wp:effectExtent l="0" t="0" r="7620" b="3810"/>
            <wp:docPr id="20" name="Picture 2" descr="Chart&#10;&#10;Description automatically generated with medium confidence">
              <a:extLst xmlns:a="http://schemas.openxmlformats.org/drawingml/2006/main">
                <a:ext uri="{FF2B5EF4-FFF2-40B4-BE49-F238E27FC236}">
                  <a16:creationId xmlns:a16="http://schemas.microsoft.com/office/drawing/2014/main" id="{1F58AD78-541A-4FA9-AD72-5E3C290BB9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10;&#10;Description automatically generated with medium confidence">
                      <a:extLst>
                        <a:ext uri="{FF2B5EF4-FFF2-40B4-BE49-F238E27FC236}">
                          <a16:creationId xmlns:a16="http://schemas.microsoft.com/office/drawing/2014/main" id="{1F58AD78-541A-4FA9-AD72-5E3C290BB922}"/>
                        </a:ext>
                      </a:extLst>
                    </pic:cNvPr>
                    <pic:cNvPicPr>
                      <a:picLocks noChangeAspect="1"/>
                    </pic:cNvPicPr>
                  </pic:nvPicPr>
                  <pic:blipFill>
                    <a:blip r:embed="rId42"/>
                    <a:stretch>
                      <a:fillRect/>
                    </a:stretch>
                  </pic:blipFill>
                  <pic:spPr>
                    <a:xfrm>
                      <a:off x="0" y="0"/>
                      <a:ext cx="3217787" cy="3526341"/>
                    </a:xfrm>
                    <a:prstGeom prst="rect">
                      <a:avLst/>
                    </a:prstGeom>
                  </pic:spPr>
                </pic:pic>
              </a:graphicData>
            </a:graphic>
          </wp:inline>
        </w:drawing>
      </w:r>
    </w:p>
    <w:p w14:paraId="3B598E7B" w14:textId="550CA087" w:rsidR="00C51084" w:rsidRDefault="00C51084">
      <w:r w:rsidRPr="00C51084">
        <w:rPr>
          <w:noProof/>
        </w:rPr>
        <w:lastRenderedPageBreak/>
        <w:drawing>
          <wp:inline distT="0" distB="0" distL="0" distR="0" wp14:anchorId="7D407C2D" wp14:editId="224461CD">
            <wp:extent cx="5897880" cy="2943184"/>
            <wp:effectExtent l="0" t="0" r="7620" b="0"/>
            <wp:docPr id="21" name="Content Placeholder 7" descr="Table&#10;&#10;Description automatically generated with medium confidence">
              <a:extLst xmlns:a="http://schemas.openxmlformats.org/drawingml/2006/main">
                <a:ext uri="{FF2B5EF4-FFF2-40B4-BE49-F238E27FC236}">
                  <a16:creationId xmlns:a16="http://schemas.microsoft.com/office/drawing/2014/main" id="{0D396CB4-DB92-4B19-AAFF-85F1A2C758F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Table&#10;&#10;Description automatically generated with medium confidence">
                      <a:extLst>
                        <a:ext uri="{FF2B5EF4-FFF2-40B4-BE49-F238E27FC236}">
                          <a16:creationId xmlns:a16="http://schemas.microsoft.com/office/drawing/2014/main" id="{0D396CB4-DB92-4B19-AAFF-85F1A2C758F0}"/>
                        </a:ext>
                      </a:extLst>
                    </pic:cNvPr>
                    <pic:cNvPicPr>
                      <a:picLocks noGrp="1" noChangeAspect="1"/>
                    </pic:cNvPicPr>
                  </pic:nvPicPr>
                  <pic:blipFill>
                    <a:blip r:embed="rId43"/>
                    <a:stretch>
                      <a:fillRect/>
                    </a:stretch>
                  </pic:blipFill>
                  <pic:spPr>
                    <a:xfrm>
                      <a:off x="0" y="0"/>
                      <a:ext cx="5917496" cy="2952973"/>
                    </a:xfrm>
                    <a:prstGeom prst="rect">
                      <a:avLst/>
                    </a:prstGeom>
                  </pic:spPr>
                </pic:pic>
              </a:graphicData>
            </a:graphic>
          </wp:inline>
        </w:drawing>
      </w:r>
    </w:p>
    <w:p w14:paraId="4366B3BE" w14:textId="1073E448" w:rsidR="00FF0E19" w:rsidRDefault="008060DB">
      <w:r>
        <w:t>Based on the attributes, I’ve named Cluster_ 0 “Putting Words to Emotions”</w:t>
      </w:r>
      <w:r w:rsidR="00BB0A8E">
        <w:t xml:space="preserve">, </w:t>
      </w:r>
      <w:r w:rsidR="00BB0A8E">
        <w:t xml:space="preserve">after </w:t>
      </w:r>
      <w:proofErr w:type="spellStart"/>
      <w:r w:rsidR="00BB0A8E">
        <w:t>arrainging</w:t>
      </w:r>
      <w:proofErr w:type="spellEnd"/>
      <w:r w:rsidR="00BB0A8E">
        <w:t xml:space="preserve"> them in descending order.</w:t>
      </w:r>
    </w:p>
    <w:p w14:paraId="050E846E" w14:textId="77777777" w:rsidR="008060DB" w:rsidRDefault="008060DB"/>
    <w:p w14:paraId="60774391" w14:textId="41D6B552" w:rsidR="00C51084" w:rsidRDefault="00C51084">
      <w:r w:rsidRPr="00C51084">
        <w:rPr>
          <w:noProof/>
        </w:rPr>
        <w:drawing>
          <wp:inline distT="0" distB="0" distL="0" distR="0" wp14:anchorId="1AACA279" wp14:editId="6BE1CBE7">
            <wp:extent cx="5888276" cy="2932637"/>
            <wp:effectExtent l="0" t="0" r="0" b="1270"/>
            <wp:docPr id="22" name="Content Placeholder 8" descr="Table&#10;&#10;Description automatically generated with medium confidence">
              <a:extLst xmlns:a="http://schemas.openxmlformats.org/drawingml/2006/main">
                <a:ext uri="{FF2B5EF4-FFF2-40B4-BE49-F238E27FC236}">
                  <a16:creationId xmlns:a16="http://schemas.microsoft.com/office/drawing/2014/main" id="{386D50C5-3FD5-499D-AB0D-4E37A5B1A5F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Table&#10;&#10;Description automatically generated with medium confidence">
                      <a:extLst>
                        <a:ext uri="{FF2B5EF4-FFF2-40B4-BE49-F238E27FC236}">
                          <a16:creationId xmlns:a16="http://schemas.microsoft.com/office/drawing/2014/main" id="{386D50C5-3FD5-499D-AB0D-4E37A5B1A5F5}"/>
                        </a:ext>
                      </a:extLst>
                    </pic:cNvPr>
                    <pic:cNvPicPr>
                      <a:picLocks noGrp="1" noChangeAspect="1"/>
                    </pic:cNvPicPr>
                  </pic:nvPicPr>
                  <pic:blipFill>
                    <a:blip r:embed="rId44"/>
                    <a:stretch>
                      <a:fillRect/>
                    </a:stretch>
                  </pic:blipFill>
                  <pic:spPr>
                    <a:xfrm>
                      <a:off x="0" y="0"/>
                      <a:ext cx="5888276" cy="2932637"/>
                    </a:xfrm>
                    <a:prstGeom prst="rect">
                      <a:avLst/>
                    </a:prstGeom>
                  </pic:spPr>
                </pic:pic>
              </a:graphicData>
            </a:graphic>
          </wp:inline>
        </w:drawing>
      </w:r>
    </w:p>
    <w:p w14:paraId="76C78321" w14:textId="3A5E1F6F" w:rsidR="008060DB" w:rsidRDefault="00BB0A8E">
      <w:r>
        <w:t xml:space="preserve">I’ve named Cluster_1 </w:t>
      </w:r>
      <w:proofErr w:type="gramStart"/>
      <w:r>
        <w:t>“ Expressing</w:t>
      </w:r>
      <w:proofErr w:type="gramEnd"/>
      <w:r>
        <w:t xml:space="preserve"> the Experiences “ based on its attributes, after </w:t>
      </w:r>
      <w:proofErr w:type="spellStart"/>
      <w:r>
        <w:t>arrainging</w:t>
      </w:r>
      <w:proofErr w:type="spellEnd"/>
      <w:r>
        <w:t xml:space="preserve"> them in descending order.</w:t>
      </w:r>
    </w:p>
    <w:p w14:paraId="03231658" w14:textId="77777777" w:rsidR="004E4AD7" w:rsidRDefault="004E4AD7"/>
    <w:p w14:paraId="00E6CDF3" w14:textId="77777777" w:rsidR="004E4AD7" w:rsidRDefault="004E4AD7">
      <w:pPr>
        <w:sectPr w:rsidR="004E4AD7">
          <w:headerReference w:type="default" r:id="rId45"/>
          <w:pgSz w:w="12240" w:h="15840"/>
          <w:pgMar w:top="1440" w:right="1440" w:bottom="1440" w:left="1440" w:header="720" w:footer="720" w:gutter="0"/>
          <w:cols w:space="720"/>
          <w:docGrid w:linePitch="360"/>
        </w:sectPr>
      </w:pPr>
    </w:p>
    <w:p w14:paraId="1246CC7F" w14:textId="411FED7E" w:rsidR="004E4AD7" w:rsidRDefault="004E4AD7"/>
    <w:p w14:paraId="64F6D3B1" w14:textId="42B69746" w:rsidR="00C51084" w:rsidRDefault="00C51084">
      <w:r w:rsidRPr="00C51084">
        <w:rPr>
          <w:noProof/>
        </w:rPr>
        <w:drawing>
          <wp:inline distT="0" distB="0" distL="0" distR="0" wp14:anchorId="303A7E88" wp14:editId="4F14F57B">
            <wp:extent cx="5699160" cy="2834699"/>
            <wp:effectExtent l="0" t="0" r="0" b="3810"/>
            <wp:docPr id="23" name="Content Placeholder 7" descr="A screenshot of a computer&#10;&#10;Description automatically generated with low confidence">
              <a:extLst xmlns:a="http://schemas.openxmlformats.org/drawingml/2006/main">
                <a:ext uri="{FF2B5EF4-FFF2-40B4-BE49-F238E27FC236}">
                  <a16:creationId xmlns:a16="http://schemas.microsoft.com/office/drawing/2014/main" id="{26895284-5348-4EEC-A988-03F4079D99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screenshot of a computer&#10;&#10;Description automatically generated with low confidence">
                      <a:extLst>
                        <a:ext uri="{FF2B5EF4-FFF2-40B4-BE49-F238E27FC236}">
                          <a16:creationId xmlns:a16="http://schemas.microsoft.com/office/drawing/2014/main" id="{26895284-5348-4EEC-A988-03F4079D9962}"/>
                        </a:ext>
                      </a:extLst>
                    </pic:cNvPr>
                    <pic:cNvPicPr>
                      <a:picLocks noGrp="1" noChangeAspect="1"/>
                    </pic:cNvPicPr>
                  </pic:nvPicPr>
                  <pic:blipFill>
                    <a:blip r:embed="rId46"/>
                    <a:stretch>
                      <a:fillRect/>
                    </a:stretch>
                  </pic:blipFill>
                  <pic:spPr>
                    <a:xfrm>
                      <a:off x="0" y="0"/>
                      <a:ext cx="5699160" cy="2834699"/>
                    </a:xfrm>
                    <a:prstGeom prst="rect">
                      <a:avLst/>
                    </a:prstGeom>
                  </pic:spPr>
                </pic:pic>
              </a:graphicData>
            </a:graphic>
          </wp:inline>
        </w:drawing>
      </w:r>
    </w:p>
    <w:p w14:paraId="3F54763A" w14:textId="77777777" w:rsidR="00F62F7E" w:rsidRDefault="00F62F7E"/>
    <w:p w14:paraId="5E39CDE8" w14:textId="5BC0A866" w:rsidR="00F62F7E" w:rsidRDefault="00F62F7E" w:rsidP="00F62F7E">
      <w:r>
        <w:t>I’ve named Cluster_</w:t>
      </w:r>
      <w:r>
        <w:t>2</w:t>
      </w:r>
      <w:r>
        <w:t xml:space="preserve"> </w:t>
      </w:r>
      <w:proofErr w:type="gramStart"/>
      <w:r>
        <w:t xml:space="preserve">“ </w:t>
      </w:r>
      <w:r>
        <w:t>Defining</w:t>
      </w:r>
      <w:proofErr w:type="gramEnd"/>
      <w:r>
        <w:t xml:space="preserve"> the Distinctions</w:t>
      </w:r>
      <w:r>
        <w:t xml:space="preserve"> “ based on its attributes, after </w:t>
      </w:r>
      <w:proofErr w:type="spellStart"/>
      <w:r>
        <w:t>arrainging</w:t>
      </w:r>
      <w:proofErr w:type="spellEnd"/>
      <w:r>
        <w:t xml:space="preserve"> them in descending order.</w:t>
      </w:r>
    </w:p>
    <w:p w14:paraId="42D0C59C" w14:textId="77777777" w:rsidR="00F62F7E" w:rsidRDefault="00F62F7E"/>
    <w:p w14:paraId="71D637E3" w14:textId="6F7C9E1B" w:rsidR="00C51084" w:rsidRDefault="00C51084">
      <w:r w:rsidRPr="00C51084">
        <w:rPr>
          <w:noProof/>
        </w:rPr>
        <w:drawing>
          <wp:inline distT="0" distB="0" distL="0" distR="0" wp14:anchorId="1ACA67E6" wp14:editId="6200A038">
            <wp:extent cx="5721480" cy="2834699"/>
            <wp:effectExtent l="0" t="0" r="0" b="3810"/>
            <wp:docPr id="24" name="Content Placeholder 8" descr="A screenshot of a computer&#10;&#10;Description automatically generated with medium confidence">
              <a:extLst xmlns:a="http://schemas.openxmlformats.org/drawingml/2006/main">
                <a:ext uri="{FF2B5EF4-FFF2-40B4-BE49-F238E27FC236}">
                  <a16:creationId xmlns:a16="http://schemas.microsoft.com/office/drawing/2014/main" id="{0CAF0903-6C56-4CA2-847A-B5D8D064000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A screenshot of a computer&#10;&#10;Description automatically generated with medium confidence">
                      <a:extLst>
                        <a:ext uri="{FF2B5EF4-FFF2-40B4-BE49-F238E27FC236}">
                          <a16:creationId xmlns:a16="http://schemas.microsoft.com/office/drawing/2014/main" id="{0CAF0903-6C56-4CA2-847A-B5D8D0640002}"/>
                        </a:ext>
                      </a:extLst>
                    </pic:cNvPr>
                    <pic:cNvPicPr>
                      <a:picLocks noGrp="1" noChangeAspect="1"/>
                    </pic:cNvPicPr>
                  </pic:nvPicPr>
                  <pic:blipFill>
                    <a:blip r:embed="rId47"/>
                    <a:stretch>
                      <a:fillRect/>
                    </a:stretch>
                  </pic:blipFill>
                  <pic:spPr>
                    <a:xfrm>
                      <a:off x="0" y="0"/>
                      <a:ext cx="5721480" cy="2834699"/>
                    </a:xfrm>
                    <a:prstGeom prst="rect">
                      <a:avLst/>
                    </a:prstGeom>
                  </pic:spPr>
                </pic:pic>
              </a:graphicData>
            </a:graphic>
          </wp:inline>
        </w:drawing>
      </w:r>
    </w:p>
    <w:p w14:paraId="713457B1" w14:textId="77777777" w:rsidR="00F32186" w:rsidRDefault="00F32186"/>
    <w:p w14:paraId="3FD0A416" w14:textId="02854A9E" w:rsidR="00F62F7E" w:rsidRDefault="00F62F7E" w:rsidP="00F62F7E">
      <w:r>
        <w:t>I’ve named Cluster_</w:t>
      </w:r>
      <w:r>
        <w:t>3</w:t>
      </w:r>
      <w:r>
        <w:t xml:space="preserve"> </w:t>
      </w:r>
      <w:proofErr w:type="gramStart"/>
      <w:r>
        <w:t xml:space="preserve">“ </w:t>
      </w:r>
      <w:r>
        <w:t>Lines</w:t>
      </w:r>
      <w:proofErr w:type="gramEnd"/>
      <w:r>
        <w:t xml:space="preserve"> and Rides</w:t>
      </w:r>
      <w:r>
        <w:t xml:space="preserve"> “ based on its attributes, after </w:t>
      </w:r>
      <w:proofErr w:type="spellStart"/>
      <w:r>
        <w:t>arrainging</w:t>
      </w:r>
      <w:proofErr w:type="spellEnd"/>
      <w:r>
        <w:t xml:space="preserve"> them in descending order.</w:t>
      </w:r>
    </w:p>
    <w:p w14:paraId="248598FB" w14:textId="77777777" w:rsidR="004E4AD7" w:rsidRDefault="004E4AD7">
      <w:pPr>
        <w:rPr>
          <w:b/>
          <w:bCs/>
          <w:sz w:val="28"/>
          <w:szCs w:val="28"/>
          <w:u w:val="single"/>
        </w:rPr>
      </w:pPr>
    </w:p>
    <w:p w14:paraId="030FBA4B" w14:textId="77777777" w:rsidR="004E4AD7" w:rsidRDefault="004E4AD7">
      <w:pPr>
        <w:rPr>
          <w:b/>
          <w:bCs/>
          <w:sz w:val="28"/>
          <w:szCs w:val="28"/>
          <w:u w:val="single"/>
        </w:rPr>
        <w:sectPr w:rsidR="004E4AD7">
          <w:headerReference w:type="default" r:id="rId48"/>
          <w:pgSz w:w="12240" w:h="15840"/>
          <w:pgMar w:top="1440" w:right="1440" w:bottom="1440" w:left="1440" w:header="720" w:footer="720" w:gutter="0"/>
          <w:cols w:space="720"/>
          <w:docGrid w:linePitch="360"/>
        </w:sectPr>
      </w:pPr>
    </w:p>
    <w:p w14:paraId="42324BF6" w14:textId="55F13508" w:rsidR="00F32186" w:rsidRPr="008B4EB7" w:rsidRDefault="00F32186">
      <w:pPr>
        <w:rPr>
          <w:b/>
          <w:bCs/>
          <w:sz w:val="28"/>
          <w:szCs w:val="28"/>
          <w:u w:val="single"/>
        </w:rPr>
      </w:pPr>
      <w:r w:rsidRPr="008B4EB7">
        <w:rPr>
          <w:b/>
          <w:bCs/>
          <w:sz w:val="28"/>
          <w:szCs w:val="28"/>
          <w:u w:val="single"/>
        </w:rPr>
        <w:lastRenderedPageBreak/>
        <w:t>CONCLUSION:</w:t>
      </w:r>
    </w:p>
    <w:p w14:paraId="4F68428B" w14:textId="14F90A3A" w:rsidR="000002D3" w:rsidRDefault="00BE19EC" w:rsidP="001D7F80">
      <w:pPr>
        <w:pStyle w:val="ListParagraph"/>
        <w:numPr>
          <w:ilvl w:val="0"/>
          <w:numId w:val="5"/>
        </w:numPr>
      </w:pPr>
      <w:r>
        <w:t xml:space="preserve">Performing correlation analysis showed us that, there exists </w:t>
      </w:r>
      <w:r w:rsidR="00396501">
        <w:t xml:space="preserve">a </w:t>
      </w:r>
      <w:r>
        <w:t>simila</w:t>
      </w:r>
      <w:r w:rsidR="001D7F80">
        <w:t>rity between the different Disneyland locations.</w:t>
      </w:r>
    </w:p>
    <w:p w14:paraId="12D16C43" w14:textId="77FA10ED" w:rsidR="008B4A50" w:rsidRDefault="008B4A50" w:rsidP="001D7F80">
      <w:pPr>
        <w:pStyle w:val="ListParagraph"/>
        <w:numPr>
          <w:ilvl w:val="0"/>
          <w:numId w:val="5"/>
        </w:numPr>
      </w:pPr>
      <w:r>
        <w:t>By performing the association analysis, the following are the most spoken about in reviews throughout different Disneyland locations:</w:t>
      </w:r>
    </w:p>
    <w:p w14:paraId="0732FB65" w14:textId="77777777" w:rsidR="008B4A50" w:rsidRDefault="008B4A50" w:rsidP="008B4A50">
      <w:pPr>
        <w:pStyle w:val="ListParagraph"/>
        <w:numPr>
          <w:ilvl w:val="0"/>
          <w:numId w:val="4"/>
        </w:numPr>
      </w:pPr>
      <w:r>
        <w:t>The lines being too long before the rides.</w:t>
      </w:r>
    </w:p>
    <w:p w14:paraId="49E2F5E2" w14:textId="692874D7" w:rsidR="008B4A50" w:rsidRDefault="008B4A50" w:rsidP="008B4A50">
      <w:pPr>
        <w:pStyle w:val="ListParagraph"/>
        <w:numPr>
          <w:ilvl w:val="0"/>
          <w:numId w:val="4"/>
        </w:numPr>
      </w:pPr>
      <w:r>
        <w:t xml:space="preserve">Even though the lines were too long, they were moving </w:t>
      </w:r>
      <w:r w:rsidR="00396501">
        <w:t>at</w:t>
      </w:r>
      <w:r>
        <w:t xml:space="preserve"> a good pace.</w:t>
      </w:r>
    </w:p>
    <w:p w14:paraId="22FFAEAD" w14:textId="26FE8542" w:rsidR="008B4A50" w:rsidRDefault="008B4A50" w:rsidP="008B4A50">
      <w:pPr>
        <w:pStyle w:val="ListParagraph"/>
        <w:numPr>
          <w:ilvl w:val="0"/>
          <w:numId w:val="4"/>
        </w:numPr>
      </w:pPr>
      <w:r>
        <w:t xml:space="preserve">The food </w:t>
      </w:r>
      <w:r w:rsidR="00396501">
        <w:t>is</w:t>
      </w:r>
      <w:r>
        <w:t xml:space="preserve"> expensive.</w:t>
      </w:r>
    </w:p>
    <w:p w14:paraId="427451D1" w14:textId="77777777" w:rsidR="001D7F80" w:rsidRDefault="008B4A50" w:rsidP="001D7F80">
      <w:pPr>
        <w:pStyle w:val="ListParagraph"/>
        <w:numPr>
          <w:ilvl w:val="0"/>
          <w:numId w:val="4"/>
        </w:numPr>
      </w:pPr>
      <w:r>
        <w:t>The “space mountain ride” because most people enjoy it.</w:t>
      </w:r>
    </w:p>
    <w:p w14:paraId="06423729" w14:textId="77777777" w:rsidR="001D7F80" w:rsidRDefault="001D7F80" w:rsidP="001D7F80">
      <w:pPr>
        <w:pStyle w:val="ListParagraph"/>
      </w:pPr>
    </w:p>
    <w:p w14:paraId="68C1F67B" w14:textId="75C6B501" w:rsidR="00F32186" w:rsidRDefault="003700EF" w:rsidP="001D7F80">
      <w:pPr>
        <w:pStyle w:val="ListParagraph"/>
        <w:numPr>
          <w:ilvl w:val="0"/>
          <w:numId w:val="5"/>
        </w:numPr>
      </w:pPr>
      <w:r>
        <w:t xml:space="preserve">From </w:t>
      </w:r>
      <w:r w:rsidR="008C20AE">
        <w:t>analyzing the clusters, it is clear that</w:t>
      </w:r>
    </w:p>
    <w:p w14:paraId="368C6829" w14:textId="344A6308" w:rsidR="0023223E" w:rsidRDefault="0023223E" w:rsidP="0023223E">
      <w:pPr>
        <w:pStyle w:val="ListParagraph"/>
        <w:numPr>
          <w:ilvl w:val="0"/>
          <w:numId w:val="2"/>
        </w:numPr>
      </w:pPr>
      <w:r>
        <w:t>Cluster 1 talks about the different emotions the visitors felt a</w:t>
      </w:r>
      <w:r w:rsidR="00E86F3C">
        <w:t xml:space="preserve">fter experiencing Disneyland, so I’ve </w:t>
      </w:r>
      <w:r w:rsidR="00D57363">
        <w:t>named</w:t>
      </w:r>
      <w:r w:rsidR="00E86F3C">
        <w:t xml:space="preserve"> that cluster “</w:t>
      </w:r>
      <w:r w:rsidR="0017299E">
        <w:t>PUTTING WORDS TO THE EMOTIONS</w:t>
      </w:r>
      <w:r w:rsidR="00E86F3C">
        <w:t>”.</w:t>
      </w:r>
    </w:p>
    <w:p w14:paraId="11196196" w14:textId="37D5B876" w:rsidR="00D57363" w:rsidRDefault="00D57363" w:rsidP="0023223E">
      <w:pPr>
        <w:pStyle w:val="ListParagraph"/>
        <w:numPr>
          <w:ilvl w:val="0"/>
          <w:numId w:val="2"/>
        </w:numPr>
      </w:pPr>
      <w:r>
        <w:t>Cluster 2 talks about the experiences and the wonderful time the visitors had</w:t>
      </w:r>
      <w:r w:rsidR="0017299E">
        <w:t xml:space="preserve">, so I’ve named that cluster </w:t>
      </w:r>
      <w:r w:rsidR="007B62AD">
        <w:t>“EXPRESSING</w:t>
      </w:r>
      <w:r w:rsidR="0017299E">
        <w:t xml:space="preserve"> THE EXPERIENCES”.</w:t>
      </w:r>
    </w:p>
    <w:p w14:paraId="07071295" w14:textId="482504AF" w:rsidR="0017299E" w:rsidRDefault="00A33FE4" w:rsidP="0023223E">
      <w:pPr>
        <w:pStyle w:val="ListParagraph"/>
        <w:numPr>
          <w:ilvl w:val="0"/>
          <w:numId w:val="2"/>
        </w:numPr>
      </w:pPr>
      <w:r>
        <w:t xml:space="preserve">Cluster 3 mainly describes the differences </w:t>
      </w:r>
      <w:r w:rsidR="009C4383">
        <w:t xml:space="preserve">between Disneyland and Disneyworld, so I’ve named that cluster </w:t>
      </w:r>
      <w:r w:rsidR="007B62AD">
        <w:t>“DEFINING THE DISTINCTIONS “.</w:t>
      </w:r>
    </w:p>
    <w:p w14:paraId="06E855CC" w14:textId="1002570E" w:rsidR="00D91137" w:rsidRDefault="00481A03" w:rsidP="0023223E">
      <w:pPr>
        <w:pStyle w:val="ListParagraph"/>
        <w:numPr>
          <w:ilvl w:val="0"/>
          <w:numId w:val="2"/>
        </w:numPr>
      </w:pPr>
      <w:r>
        <w:t>And</w:t>
      </w:r>
      <w:r w:rsidR="00C141BF">
        <w:t xml:space="preserve"> Cluster 4 </w:t>
      </w:r>
      <w:r w:rsidR="008C1F28">
        <w:t>talks about the huge lines and different rides</w:t>
      </w:r>
      <w:r w:rsidR="00130014">
        <w:t>, so I’ve named that cluster “LINES AND RIDES”.</w:t>
      </w:r>
    </w:p>
    <w:p w14:paraId="6AAA06C6" w14:textId="77777777" w:rsidR="006D345F" w:rsidRDefault="006D345F" w:rsidP="006D345F"/>
    <w:p w14:paraId="066F604A" w14:textId="1E0A4528" w:rsidR="006D345F" w:rsidRPr="008B4EB7" w:rsidRDefault="006D345F" w:rsidP="006D345F">
      <w:pPr>
        <w:rPr>
          <w:b/>
          <w:bCs/>
          <w:sz w:val="28"/>
          <w:szCs w:val="28"/>
          <w:u w:val="single"/>
        </w:rPr>
      </w:pPr>
      <w:r w:rsidRPr="008B4EB7">
        <w:rPr>
          <w:b/>
          <w:bCs/>
          <w:sz w:val="28"/>
          <w:szCs w:val="28"/>
          <w:u w:val="single"/>
        </w:rPr>
        <w:t>EXPER</w:t>
      </w:r>
      <w:r w:rsidR="00266472" w:rsidRPr="008B4EB7">
        <w:rPr>
          <w:b/>
          <w:bCs/>
          <w:sz w:val="28"/>
          <w:szCs w:val="28"/>
          <w:u w:val="single"/>
        </w:rPr>
        <w:t>IENC</w:t>
      </w:r>
      <w:r w:rsidRPr="008B4EB7">
        <w:rPr>
          <w:b/>
          <w:bCs/>
          <w:sz w:val="28"/>
          <w:szCs w:val="28"/>
          <w:u w:val="single"/>
        </w:rPr>
        <w:t>ES</w:t>
      </w:r>
    </w:p>
    <w:p w14:paraId="5FA09A3D" w14:textId="60DE62A7" w:rsidR="00266472" w:rsidRPr="001D67E5" w:rsidRDefault="00266472" w:rsidP="00266472">
      <w:pPr>
        <w:pStyle w:val="ListParagraph"/>
        <w:numPr>
          <w:ilvl w:val="0"/>
          <w:numId w:val="7"/>
        </w:numPr>
        <w:rPr>
          <w:b/>
          <w:bCs/>
        </w:rPr>
      </w:pPr>
      <w:r>
        <w:t xml:space="preserve">RapidMiner was simple </w:t>
      </w:r>
      <w:r w:rsidR="001D67E5">
        <w:t>to use an</w:t>
      </w:r>
      <w:r w:rsidR="00F61651">
        <w:t>d</w:t>
      </w:r>
      <w:r w:rsidR="001D67E5">
        <w:t xml:space="preserve"> to perform text analysis.</w:t>
      </w:r>
    </w:p>
    <w:p w14:paraId="2D31BD79" w14:textId="6EA9063C" w:rsidR="001D67E5" w:rsidRPr="00B87AE9" w:rsidRDefault="00304DF9" w:rsidP="00266472">
      <w:pPr>
        <w:pStyle w:val="ListParagraph"/>
        <w:numPr>
          <w:ilvl w:val="0"/>
          <w:numId w:val="7"/>
        </w:numPr>
        <w:rPr>
          <w:b/>
          <w:bCs/>
        </w:rPr>
      </w:pPr>
      <w:r>
        <w:t xml:space="preserve">The only difficulty that I faced was, RapidMiner </w:t>
      </w:r>
      <w:r w:rsidR="00BF25A1">
        <w:t xml:space="preserve">operators were </w:t>
      </w:r>
      <w:r>
        <w:t>taking a long time to run</w:t>
      </w:r>
      <w:r w:rsidR="00872109">
        <w:t xml:space="preserve">, with </w:t>
      </w:r>
      <w:r w:rsidR="00BF25A1">
        <w:t xml:space="preserve">the </w:t>
      </w:r>
      <w:r w:rsidR="00872109">
        <w:t>huge amount of data.</w:t>
      </w:r>
    </w:p>
    <w:p w14:paraId="24DB9400" w14:textId="601FAE01" w:rsidR="00B87AE9" w:rsidRPr="00266472" w:rsidRDefault="00B87AE9" w:rsidP="00266472">
      <w:pPr>
        <w:pStyle w:val="ListParagraph"/>
        <w:numPr>
          <w:ilvl w:val="0"/>
          <w:numId w:val="7"/>
        </w:numPr>
        <w:rPr>
          <w:b/>
          <w:bCs/>
        </w:rPr>
      </w:pPr>
      <w:r>
        <w:t xml:space="preserve">Additionally, </w:t>
      </w:r>
      <w:r w:rsidR="002F7224">
        <w:t>being able to analyze 42,657 reviews quickly was amazing.</w:t>
      </w:r>
    </w:p>
    <w:p w14:paraId="556C3F23" w14:textId="77777777" w:rsidR="00266472" w:rsidRDefault="00266472" w:rsidP="006D345F"/>
    <w:p w14:paraId="073C5C84" w14:textId="77777777" w:rsidR="000D132D" w:rsidRPr="003700EF" w:rsidRDefault="000D132D" w:rsidP="00AB02BB">
      <w:pPr>
        <w:pStyle w:val="ListParagraph"/>
      </w:pPr>
    </w:p>
    <w:sectPr w:rsidR="000D132D" w:rsidRPr="003700EF">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B9275" w14:textId="77777777" w:rsidR="00FB7468" w:rsidRDefault="00FB7468" w:rsidP="00FB7468">
      <w:pPr>
        <w:spacing w:after="0" w:line="240" w:lineRule="auto"/>
      </w:pPr>
      <w:r>
        <w:separator/>
      </w:r>
    </w:p>
  </w:endnote>
  <w:endnote w:type="continuationSeparator" w:id="0">
    <w:p w14:paraId="1DAE03E0" w14:textId="77777777" w:rsidR="00FB7468" w:rsidRDefault="00FB7468" w:rsidP="00FB7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92A1" w14:textId="77777777" w:rsidR="00FB7468" w:rsidRDefault="00FB74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8D905" w14:textId="77777777" w:rsidR="00FB7468" w:rsidRDefault="00FB7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A39F8" w14:textId="77777777" w:rsidR="00FB7468" w:rsidRDefault="00FB74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3F93C" w14:textId="77777777" w:rsidR="00FB7468" w:rsidRDefault="00FB7468" w:rsidP="00FB7468">
      <w:pPr>
        <w:spacing w:after="0" w:line="240" w:lineRule="auto"/>
      </w:pPr>
      <w:r>
        <w:separator/>
      </w:r>
    </w:p>
  </w:footnote>
  <w:footnote w:type="continuationSeparator" w:id="0">
    <w:p w14:paraId="296B74F6" w14:textId="77777777" w:rsidR="00FB7468" w:rsidRDefault="00FB7468" w:rsidP="00FB7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4DDC5" w14:textId="77777777" w:rsidR="00FB7468" w:rsidRDefault="00FB746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DB8E" w14:textId="612CE657" w:rsidR="004E4AD7" w:rsidRDefault="004E4AD7" w:rsidP="00BA75BF">
    <w:pPr>
      <w:pStyle w:val="Header"/>
      <w:ind w:left="6480"/>
    </w:pPr>
    <w:r>
      <w:tab/>
      <w:t>Mannuru/p.8</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931F3" w14:textId="56789576" w:rsidR="004E4AD7" w:rsidRDefault="004E4AD7" w:rsidP="00BA75BF">
    <w:pPr>
      <w:pStyle w:val="Header"/>
      <w:ind w:left="6480"/>
    </w:pPr>
    <w:r>
      <w:tab/>
      <w:t>Mannuru/p.9</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B9E8D" w14:textId="5AEE68D0" w:rsidR="004E4AD7" w:rsidRDefault="004E4AD7" w:rsidP="00BA75BF">
    <w:pPr>
      <w:pStyle w:val="Header"/>
      <w:ind w:left="6480"/>
    </w:pPr>
    <w:r>
      <w:tab/>
      <w:t>Mannuru/p.1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93420" w14:textId="07DCD9E8" w:rsidR="004E4AD7" w:rsidRDefault="004E4AD7" w:rsidP="00BA75BF">
    <w:pPr>
      <w:pStyle w:val="Header"/>
      <w:ind w:left="6480"/>
    </w:pPr>
    <w:r>
      <w:tab/>
      <w:t>Mannuru/p.1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B189A" w14:textId="4D36149A" w:rsidR="004E4AD7" w:rsidRDefault="004E4AD7" w:rsidP="00BA75BF">
    <w:pPr>
      <w:pStyle w:val="Header"/>
      <w:ind w:left="6480"/>
    </w:pPr>
    <w:r>
      <w:tab/>
      <w:t>Mannuru/p.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07CF7" w14:textId="7CDAA51E" w:rsidR="00FB7468" w:rsidRDefault="00FB7468" w:rsidP="00BA75BF">
    <w:pPr>
      <w:pStyle w:val="Header"/>
      <w:ind w:left="6480"/>
    </w:pPr>
    <w:r>
      <w:t>NISHITH REDDY MANNURU</w:t>
    </w:r>
  </w:p>
  <w:p w14:paraId="1452CEC5" w14:textId="6388F0A1" w:rsidR="00FB7468" w:rsidRDefault="00FB7468" w:rsidP="00BA75BF">
    <w:pPr>
      <w:pStyle w:val="Header"/>
      <w:ind w:left="6480"/>
    </w:pPr>
    <w:r>
      <w:t>INFO 5810</w:t>
    </w:r>
  </w:p>
  <w:p w14:paraId="49970DCB" w14:textId="2D3298AE" w:rsidR="00FB7468" w:rsidRDefault="00FB7468" w:rsidP="00BA75BF">
    <w:pPr>
      <w:pStyle w:val="Header"/>
      <w:ind w:left="6480"/>
    </w:pPr>
    <w:r>
      <w:t>FALL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2901E" w14:textId="77777777" w:rsidR="00FB7468" w:rsidRDefault="00FB74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A6A13" w14:textId="71799DD9" w:rsidR="00BA75BF" w:rsidRDefault="00C477B8" w:rsidP="00BA75BF">
    <w:pPr>
      <w:pStyle w:val="Header"/>
      <w:ind w:left="6480"/>
    </w:pPr>
    <w:r>
      <w:tab/>
      <w:t>Mannuru/p.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B41CF" w14:textId="48372FD2" w:rsidR="00C477B8" w:rsidRDefault="00C477B8" w:rsidP="00BA75BF">
    <w:pPr>
      <w:pStyle w:val="Header"/>
      <w:ind w:left="6480"/>
    </w:pPr>
    <w:r>
      <w:tab/>
      <w:t>Mannuru/p.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CAEFF" w14:textId="513A2EE0" w:rsidR="00C477B8" w:rsidRDefault="00C477B8" w:rsidP="00BA75BF">
    <w:pPr>
      <w:pStyle w:val="Header"/>
      <w:ind w:left="6480"/>
    </w:pPr>
    <w:r>
      <w:tab/>
      <w:t>Mannuru/p.4</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CE14" w14:textId="6B40ADA1" w:rsidR="00C477B8" w:rsidRDefault="00C477B8" w:rsidP="00BA75BF">
    <w:pPr>
      <w:pStyle w:val="Header"/>
      <w:ind w:left="6480"/>
    </w:pPr>
    <w:r>
      <w:tab/>
      <w:t>Mannuru/p.5</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C0A47" w14:textId="1EA07AD0" w:rsidR="00C477B8" w:rsidRDefault="00C477B8" w:rsidP="00BA75BF">
    <w:pPr>
      <w:pStyle w:val="Header"/>
      <w:ind w:left="6480"/>
    </w:pPr>
    <w:r>
      <w:tab/>
      <w:t>Mannuru/p.6</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C0950" w14:textId="108DBA61" w:rsidR="004E4AD7" w:rsidRDefault="004E4AD7" w:rsidP="00BA75BF">
    <w:pPr>
      <w:pStyle w:val="Header"/>
      <w:ind w:left="6480"/>
    </w:pPr>
    <w:r>
      <w:tab/>
      <w:t>Mannuru/p.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A0E50"/>
    <w:multiLevelType w:val="hybridMultilevel"/>
    <w:tmpl w:val="A6B63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AB72CE"/>
    <w:multiLevelType w:val="hybridMultilevel"/>
    <w:tmpl w:val="9F3C3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494500"/>
    <w:multiLevelType w:val="hybridMultilevel"/>
    <w:tmpl w:val="C3285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3047E"/>
    <w:multiLevelType w:val="hybridMultilevel"/>
    <w:tmpl w:val="F09E9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457AE"/>
    <w:multiLevelType w:val="hybridMultilevel"/>
    <w:tmpl w:val="E32CC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A33CDD"/>
    <w:multiLevelType w:val="hybridMultilevel"/>
    <w:tmpl w:val="C226E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C17685"/>
    <w:multiLevelType w:val="hybridMultilevel"/>
    <w:tmpl w:val="54C6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Dc1MTYxNTE1NjNU0lEKTi0uzszPAykwqgUASUqZPiwAAAA="/>
  </w:docVars>
  <w:rsids>
    <w:rsidRoot w:val="00C51084"/>
    <w:rsid w:val="000002D3"/>
    <w:rsid w:val="00005272"/>
    <w:rsid w:val="000D132D"/>
    <w:rsid w:val="000F1F25"/>
    <w:rsid w:val="000F256B"/>
    <w:rsid w:val="00130014"/>
    <w:rsid w:val="0017299E"/>
    <w:rsid w:val="001D67E5"/>
    <w:rsid w:val="001D7F80"/>
    <w:rsid w:val="00205A99"/>
    <w:rsid w:val="0023223E"/>
    <w:rsid w:val="00266472"/>
    <w:rsid w:val="002F7224"/>
    <w:rsid w:val="00304DF9"/>
    <w:rsid w:val="00340E74"/>
    <w:rsid w:val="003700EF"/>
    <w:rsid w:val="00396501"/>
    <w:rsid w:val="00481A03"/>
    <w:rsid w:val="004E4AD7"/>
    <w:rsid w:val="005A2439"/>
    <w:rsid w:val="006B1079"/>
    <w:rsid w:val="006D345F"/>
    <w:rsid w:val="007724A4"/>
    <w:rsid w:val="007B62AD"/>
    <w:rsid w:val="007E129B"/>
    <w:rsid w:val="007E4393"/>
    <w:rsid w:val="008060DB"/>
    <w:rsid w:val="00844F47"/>
    <w:rsid w:val="00872109"/>
    <w:rsid w:val="008A389E"/>
    <w:rsid w:val="008B4A50"/>
    <w:rsid w:val="008B4EB7"/>
    <w:rsid w:val="008C1F28"/>
    <w:rsid w:val="008C20AE"/>
    <w:rsid w:val="00934297"/>
    <w:rsid w:val="009C4383"/>
    <w:rsid w:val="00A33FE4"/>
    <w:rsid w:val="00AB02BB"/>
    <w:rsid w:val="00AE3E7B"/>
    <w:rsid w:val="00B87AE9"/>
    <w:rsid w:val="00BA75BF"/>
    <w:rsid w:val="00BB0A8E"/>
    <w:rsid w:val="00BC3E78"/>
    <w:rsid w:val="00BE19EC"/>
    <w:rsid w:val="00BF25A1"/>
    <w:rsid w:val="00C141BF"/>
    <w:rsid w:val="00C477B8"/>
    <w:rsid w:val="00C51084"/>
    <w:rsid w:val="00CC50B0"/>
    <w:rsid w:val="00D57363"/>
    <w:rsid w:val="00D91137"/>
    <w:rsid w:val="00DA395D"/>
    <w:rsid w:val="00E22473"/>
    <w:rsid w:val="00E86F3C"/>
    <w:rsid w:val="00EC1F6E"/>
    <w:rsid w:val="00F32186"/>
    <w:rsid w:val="00F61651"/>
    <w:rsid w:val="00F62F7E"/>
    <w:rsid w:val="00F81841"/>
    <w:rsid w:val="00FB7468"/>
    <w:rsid w:val="00FF0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8CA43"/>
  <w15:chartTrackingRefBased/>
  <w15:docId w15:val="{DE807FCB-68DB-4437-A0A3-0CF2FF3F2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0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1084"/>
    <w:rPr>
      <w:color w:val="0563C1" w:themeColor="hyperlink"/>
      <w:u w:val="single"/>
    </w:rPr>
  </w:style>
  <w:style w:type="table" w:styleId="TableGrid">
    <w:name w:val="Table Grid"/>
    <w:basedOn w:val="TableNormal"/>
    <w:uiPriority w:val="39"/>
    <w:rsid w:val="00C510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1084"/>
    <w:pPr>
      <w:ind w:left="720"/>
      <w:contextualSpacing/>
    </w:pPr>
  </w:style>
  <w:style w:type="paragraph" w:styleId="Header">
    <w:name w:val="header"/>
    <w:basedOn w:val="Normal"/>
    <w:link w:val="HeaderChar"/>
    <w:uiPriority w:val="99"/>
    <w:unhideWhenUsed/>
    <w:rsid w:val="00FB7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468"/>
  </w:style>
  <w:style w:type="paragraph" w:styleId="Footer">
    <w:name w:val="footer"/>
    <w:basedOn w:val="Normal"/>
    <w:link w:val="FooterChar"/>
    <w:uiPriority w:val="99"/>
    <w:unhideWhenUsed/>
    <w:rsid w:val="00FB7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4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image" Target="media/image5.png"/><Relationship Id="rId34" Type="http://schemas.openxmlformats.org/officeDocument/2006/relationships/header" Target="header9.xml"/><Relationship Id="rId42" Type="http://schemas.openxmlformats.org/officeDocument/2006/relationships/image" Target="media/image20.png"/><Relationship Id="rId47" Type="http://schemas.openxmlformats.org/officeDocument/2006/relationships/image" Target="media/image24.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header" Target="header6.xm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header" Target="header10.xml"/><Relationship Id="rId49" Type="http://schemas.openxmlformats.org/officeDocument/2006/relationships/header" Target="header14.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header" Target="header7.xml"/><Relationship Id="rId30" Type="http://schemas.openxmlformats.org/officeDocument/2006/relationships/header" Target="header8.xml"/><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header" Target="header13.xml"/><Relationship Id="rId8" Type="http://schemas.openxmlformats.org/officeDocument/2006/relationships/hyperlink" Target="https://www.kaggle.com/arushchillar/disneyland-reviews"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7.png"/><Relationship Id="rId46" Type="http://schemas.openxmlformats.org/officeDocument/2006/relationships/image" Target="media/image23.png"/><Relationship Id="rId20" Type="http://schemas.openxmlformats.org/officeDocument/2006/relationships/header" Target="header5.xml"/><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4BEF8-39E0-4F73-94E6-D4AC7007F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2</Pages>
  <Words>975</Words>
  <Characters>5563</Characters>
  <Application>Microsoft Office Word</Application>
  <DocSecurity>0</DocSecurity>
  <Lines>46</Lines>
  <Paragraphs>13</Paragraphs>
  <ScaleCrop>false</ScaleCrop>
  <Company/>
  <LinksUpToDate>false</LinksUpToDate>
  <CharactersWithSpaces>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Mannuru, Nishith Reddy</cp:lastModifiedBy>
  <cp:revision>61</cp:revision>
  <dcterms:created xsi:type="dcterms:W3CDTF">2021-11-27T19:24:00Z</dcterms:created>
  <dcterms:modified xsi:type="dcterms:W3CDTF">2021-12-05T23:40:00Z</dcterms:modified>
</cp:coreProperties>
</file>